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FA8CC" w14:textId="29DE6998" w:rsidR="00F6755B" w:rsidRPr="006B7B69" w:rsidRDefault="00D05CF5" w:rsidP="00D05CF5">
      <w:pPr>
        <w:spacing w:line="240" w:lineRule="atLeast"/>
        <w:ind w:leftChars="-59" w:left="-142" w:rightChars="-118" w:right="-283"/>
        <w:jc w:val="center"/>
        <w:rPr>
          <w:rFonts w:ascii="Times New Roman" w:eastAsia="標楷體" w:hAnsi="Times New Roman" w:cs="Times New Roman"/>
          <w:b/>
          <w:bCs/>
          <w:sz w:val="32"/>
          <w:szCs w:val="28"/>
        </w:rPr>
      </w:pPr>
      <w:r w:rsidRPr="006B7B69">
        <w:rPr>
          <w:rFonts w:ascii="Times New Roman" w:eastAsia="標楷體" w:hAnsi="Times New Roman" w:cs="Times New Roman"/>
          <w:b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F0DD72" wp14:editId="2A6C3DB9">
                <wp:simplePos x="0" y="0"/>
                <wp:positionH relativeFrom="rightMargin">
                  <wp:align>left</wp:align>
                </wp:positionH>
                <wp:positionV relativeFrom="paragraph">
                  <wp:posOffset>-372764</wp:posOffset>
                </wp:positionV>
                <wp:extent cx="914400" cy="344385"/>
                <wp:effectExtent l="0" t="0" r="26670" b="1778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4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4748A8" w14:textId="77777777" w:rsidR="002C2281" w:rsidRPr="00E457D0" w:rsidRDefault="002C2281" w:rsidP="00D05CF5">
                            <w:pPr>
                              <w:spacing w:line="0" w:lineRule="atLeas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E457D0">
                              <w:rPr>
                                <w:rFonts w:ascii="Times New Roman" w:eastAsia="標楷體" w:hAnsi="Times New Roman" w:cs="Times New Roman" w:hint="eastAsia"/>
                              </w:rPr>
                              <w:t>附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件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F0DD72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0;margin-top:-29.35pt;width:1in;height:27.1pt;z-index:251661312;visibility:visible;mso-wrap-style:none;mso-height-percent:0;mso-wrap-distance-left:9pt;mso-wrap-distance-top:0;mso-wrap-distance-right:9pt;mso-wrap-distance-bottom:0;mso-position-horizontal:left;mso-position-horizontal-relative:right-margin-area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" fillcolor="window" strokeweight=".5pt">
                <v:textbox>
                  <w:txbxContent>
                    <w:p w14:paraId="414748A8" w14:textId="77777777" w:rsidR="002C2281" w:rsidRPr="00E457D0" w:rsidRDefault="002C2281" w:rsidP="00D05CF5">
                      <w:pPr>
                        <w:spacing w:line="0" w:lineRule="atLeast"/>
                        <w:rPr>
                          <w:rFonts w:ascii="Times New Roman" w:eastAsia="標楷體" w:hAnsi="Times New Roman" w:cs="Times New Roman"/>
                        </w:rPr>
                      </w:pPr>
                      <w:r w:rsidRPr="00E457D0">
                        <w:rPr>
                          <w:rFonts w:ascii="Times New Roman" w:eastAsia="標楷體" w:hAnsi="Times New Roman" w:cs="Times New Roman" w:hint="eastAsia"/>
                        </w:rPr>
                        <w:t>附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件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755B"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 xml:space="preserve"> </w:t>
      </w:r>
      <w:r w:rsidR="001F1F6B"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>11</w:t>
      </w:r>
      <w:r w:rsidR="002624B0"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>2</w:t>
      </w:r>
      <w:r w:rsidR="001F1F6B"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>年</w:t>
      </w:r>
      <w:r w:rsidR="00F1718A"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>新南向市場創新行銷計畫</w:t>
      </w:r>
    </w:p>
    <w:p w14:paraId="33D44BC6" w14:textId="67BDB55A" w:rsidR="00D05CF5" w:rsidRPr="006B7B69" w:rsidRDefault="00AF1444" w:rsidP="00D05CF5">
      <w:pPr>
        <w:spacing w:line="240" w:lineRule="atLeast"/>
        <w:ind w:leftChars="-59" w:left="-142" w:rightChars="-118" w:right="-283"/>
        <w:jc w:val="center"/>
        <w:rPr>
          <w:rFonts w:ascii="Times New Roman" w:eastAsia="標楷體" w:hAnsi="Times New Roman" w:cs="Times New Roman"/>
          <w:b/>
          <w:bCs/>
          <w:sz w:val="32"/>
          <w:szCs w:val="28"/>
        </w:rPr>
      </w:pPr>
      <w:r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>年度拓銷專案</w:t>
      </w:r>
      <w:r w:rsidR="00D05CF5" w:rsidRPr="006B7B69">
        <w:rPr>
          <w:rFonts w:ascii="Times New Roman" w:eastAsia="標楷體" w:hAnsi="Times New Roman" w:cs="Times New Roman"/>
          <w:b/>
          <w:bCs/>
          <w:sz w:val="32"/>
          <w:szCs w:val="28"/>
        </w:rPr>
        <w:t>報名表</w:t>
      </w:r>
    </w:p>
    <w:tbl>
      <w:tblPr>
        <w:tblW w:w="656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3"/>
        <w:gridCol w:w="424"/>
        <w:gridCol w:w="717"/>
        <w:gridCol w:w="2412"/>
        <w:gridCol w:w="2257"/>
        <w:gridCol w:w="286"/>
        <w:gridCol w:w="1014"/>
        <w:gridCol w:w="1563"/>
        <w:gridCol w:w="2108"/>
      </w:tblGrid>
      <w:tr w:rsidR="00884463" w:rsidRPr="006B7B69" w14:paraId="103B8474" w14:textId="1EC6EF5D" w:rsidTr="00CA3402">
        <w:trPr>
          <w:trHeight w:val="30"/>
          <w:jc w:val="center"/>
        </w:trPr>
        <w:tc>
          <w:tcPr>
            <w:tcW w:w="43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E480C4" w14:textId="77777777" w:rsidR="00D60F15" w:rsidRPr="006B7B69" w:rsidRDefault="00FB2E55" w:rsidP="00D60F15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參與</w:t>
            </w:r>
          </w:p>
          <w:p w14:paraId="556B4B7B" w14:textId="0B3A6BD7" w:rsidR="00FB2E55" w:rsidRPr="006B7B69" w:rsidRDefault="00FB2E55" w:rsidP="00D60F15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主題</w:t>
            </w:r>
          </w:p>
        </w:tc>
        <w:tc>
          <w:tcPr>
            <w:tcW w:w="2374" w:type="pct"/>
            <w:gridSpan w:val="3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2AA8C6E" w14:textId="73E0514F" w:rsidR="00CA3402" w:rsidRPr="006B7B69" w:rsidRDefault="00FB2E55" w:rsidP="00FB2E55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>食品科技</w:t>
            </w:r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 xml:space="preserve"> (Food Tech)</w:t>
            </w:r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>－印尼、菲律賓</w:t>
            </w:r>
          </w:p>
          <w:p w14:paraId="0C8414E8" w14:textId="7F9C2913" w:rsidR="00CA3402" w:rsidRPr="006B7B69" w:rsidRDefault="00CA3402" w:rsidP="00FB2E55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循環經濟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(BCG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－馬來西亞、泰國</w:t>
            </w:r>
          </w:p>
          <w:p w14:paraId="4FA5C485" w14:textId="0AFEBD83" w:rsidR="00FB2E55" w:rsidRPr="006B7B69" w:rsidRDefault="00CA3402" w:rsidP="00CA340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="0059499E" w:rsidRPr="006B7B69">
              <w:rPr>
                <w:rFonts w:ascii="Times New Roman" w:eastAsia="標楷體" w:hAnsi="Times New Roman" w:cs="Times New Roman" w:hint="eastAsia"/>
                <w:szCs w:val="24"/>
              </w:rPr>
              <w:t>醫療科技</w:t>
            </w:r>
            <w:r w:rsidR="0059499E" w:rsidRPr="006B7B69">
              <w:rPr>
                <w:rFonts w:ascii="Times New Roman" w:eastAsia="標楷體" w:hAnsi="Times New Roman" w:cs="Times New Roman"/>
                <w:szCs w:val="24"/>
              </w:rPr>
              <w:t xml:space="preserve"> (Health Tech)</w:t>
            </w:r>
            <w:r w:rsidR="00A6752F" w:rsidRPr="006B7B69">
              <w:rPr>
                <w:rFonts w:ascii="Times New Roman" w:eastAsia="標楷體" w:hAnsi="Times New Roman" w:cs="Times New Roman" w:hint="eastAsia"/>
                <w:szCs w:val="24"/>
              </w:rPr>
              <w:t>－印度、越南</w:t>
            </w:r>
          </w:p>
        </w:tc>
        <w:tc>
          <w:tcPr>
            <w:tcW w:w="2191" w:type="pct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9423D3D" w14:textId="65CB4230" w:rsidR="00FB2E55" w:rsidRPr="006B7B69" w:rsidRDefault="00FB2E55" w:rsidP="00CA3402">
            <w:pPr>
              <w:snapToGrid w:val="0"/>
              <w:ind w:left="151" w:hangingChars="63" w:hanging="151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  <w:r w:rsidR="00CA3402" w:rsidRPr="006B7B69">
              <w:rPr>
                <w:rFonts w:ascii="Times New Roman" w:eastAsia="標楷體" w:hAnsi="Times New Roman" w:cs="Times New Roman" w:hint="eastAsia"/>
                <w:szCs w:val="24"/>
              </w:rPr>
              <w:t>智慧農業</w:t>
            </w:r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spellStart"/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>i</w:t>
            </w:r>
            <w:proofErr w:type="spellEnd"/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 xml:space="preserve"> Farming)</w:t>
            </w:r>
            <w:r w:rsidR="00CA3402" w:rsidRPr="006B7B69">
              <w:rPr>
                <w:rFonts w:ascii="Times New Roman" w:eastAsia="標楷體" w:hAnsi="Times New Roman" w:cs="Times New Roman" w:hint="eastAsia"/>
                <w:szCs w:val="24"/>
              </w:rPr>
              <w:t>－泰國、澳洲</w:t>
            </w:r>
            <w:r w:rsidR="0059499E" w:rsidRPr="006B7B69">
              <w:rPr>
                <w:rFonts w:ascii="Times New Roman" w:eastAsia="標楷體" w:hAnsi="Times New Roman" w:cs="Times New Roman" w:hint="eastAsia"/>
                <w:szCs w:val="24"/>
              </w:rPr>
              <w:t>、紐西蘭</w:t>
            </w:r>
          </w:p>
          <w:p w14:paraId="50D9950E" w14:textId="69B8FBF7" w:rsidR="00FB2E55" w:rsidRPr="006B7B69" w:rsidRDefault="00FB2E55" w:rsidP="00CA3402">
            <w:pPr>
              <w:snapToGrid w:val="0"/>
              <w:ind w:left="151" w:hangingChars="63" w:hanging="151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  <w:r w:rsidR="00CA3402" w:rsidRPr="006B7B69">
              <w:rPr>
                <w:rFonts w:ascii="Times New Roman" w:eastAsia="標楷體" w:hAnsi="Times New Roman" w:cs="Times New Roman" w:hint="eastAsia"/>
                <w:szCs w:val="24"/>
              </w:rPr>
              <w:t>智慧能源</w:t>
            </w:r>
            <w:r w:rsidR="00CA3402" w:rsidRPr="006B7B69">
              <w:rPr>
                <w:rFonts w:ascii="Times New Roman" w:eastAsia="標楷體" w:hAnsi="Times New Roman" w:cs="Times New Roman"/>
                <w:szCs w:val="24"/>
              </w:rPr>
              <w:t>(Smart Energy)</w:t>
            </w:r>
            <w:r w:rsidR="00CA3402" w:rsidRPr="006B7B69">
              <w:rPr>
                <w:rFonts w:ascii="Times New Roman" w:eastAsia="標楷體" w:hAnsi="Times New Roman" w:cs="Times New Roman" w:hint="eastAsia"/>
                <w:szCs w:val="24"/>
              </w:rPr>
              <w:t>－新加坡、</w:t>
            </w:r>
            <w:r w:rsidR="0059499E" w:rsidRPr="006B7B69">
              <w:rPr>
                <w:rFonts w:ascii="Times New Roman" w:eastAsia="標楷體" w:hAnsi="Times New Roman" w:cs="Times New Roman" w:hint="eastAsia"/>
                <w:szCs w:val="24"/>
              </w:rPr>
              <w:t>馬來西亞</w:t>
            </w:r>
          </w:p>
        </w:tc>
      </w:tr>
      <w:tr w:rsidR="00884463" w:rsidRPr="006B7B69" w14:paraId="155DC0F1" w14:textId="77777777" w:rsidTr="00FB2E55">
        <w:trPr>
          <w:trHeight w:val="30"/>
          <w:jc w:val="center"/>
        </w:trPr>
        <w:tc>
          <w:tcPr>
            <w:tcW w:w="248" w:type="pct"/>
            <w:tcBorders>
              <w:bottom w:val="single" w:sz="4" w:space="0" w:color="auto"/>
            </w:tcBorders>
            <w:shd w:val="clear" w:color="auto" w:fill="auto"/>
          </w:tcPr>
          <w:p w14:paraId="6EDE01FD" w14:textId="77777777" w:rsidR="00D05CF5" w:rsidRPr="006B7B69" w:rsidRDefault="00D05CF5" w:rsidP="00D60F15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</w:tcPr>
          <w:p w14:paraId="55FF2BC3" w14:textId="77777777" w:rsidR="00D05CF5" w:rsidRPr="006B7B69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No</w:t>
            </w:r>
          </w:p>
        </w:tc>
        <w:tc>
          <w:tcPr>
            <w:tcW w:w="1379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93EC490" w14:textId="77777777" w:rsidR="00D05CF5" w:rsidRPr="006B7B69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項目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07914B" w14:textId="77777777" w:rsidR="00D05CF5" w:rsidRPr="006B7B69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内容</w:t>
            </w:r>
          </w:p>
        </w:tc>
      </w:tr>
      <w:tr w:rsidR="00884463" w:rsidRPr="006B7B69" w14:paraId="7D5D6B0A" w14:textId="77777777" w:rsidTr="00FB2E55">
        <w:trPr>
          <w:trHeight w:val="342"/>
          <w:jc w:val="center"/>
        </w:trPr>
        <w:tc>
          <w:tcPr>
            <w:tcW w:w="24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CC"/>
            <w:textDirection w:val="tbRlV"/>
            <w:vAlign w:val="center"/>
          </w:tcPr>
          <w:p w14:paraId="48BF9718" w14:textId="77777777" w:rsidR="002659F2" w:rsidRPr="006B7B69" w:rsidRDefault="002659F2" w:rsidP="00976E80">
            <w:pPr>
              <w:shd w:val="clear" w:color="auto" w:fill="FFFFCC"/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基本資料</w:t>
            </w:r>
          </w:p>
        </w:tc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91460BC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1379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1DD01784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名稱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2E94F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884463" w:rsidRPr="006B7B69" w14:paraId="5352D01D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03E05BB1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12A4EEB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F22815C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8727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（英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文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884463" w:rsidRPr="006B7B69" w14:paraId="6C2E84D3" w14:textId="77777777" w:rsidTr="00FB2E55">
        <w:trPr>
          <w:trHeight w:val="368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2B06C66C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 w:val="restart"/>
            <w:tcBorders>
              <w:left w:val="single" w:sz="4" w:space="0" w:color="auto"/>
            </w:tcBorders>
            <w:vAlign w:val="center"/>
          </w:tcPr>
          <w:p w14:paraId="3DF6E790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1379" w:type="pct"/>
            <w:gridSpan w:val="2"/>
            <w:vMerge w:val="restart"/>
            <w:vAlign w:val="center"/>
          </w:tcPr>
          <w:p w14:paraId="5C62F26C" w14:textId="11869C54" w:rsidR="002659F2" w:rsidRPr="006B7B69" w:rsidRDefault="002659F2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通訊地址</w:t>
            </w:r>
          </w:p>
        </w:tc>
        <w:tc>
          <w:tcPr>
            <w:tcW w:w="3186" w:type="pct"/>
            <w:gridSpan w:val="5"/>
            <w:tcBorders>
              <w:right w:val="single" w:sz="4" w:space="0" w:color="auto"/>
            </w:tcBorders>
            <w:vAlign w:val="center"/>
          </w:tcPr>
          <w:p w14:paraId="5AFB0CFF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884463" w:rsidRPr="006B7B69" w14:paraId="3E0B3ABF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4FAA8BF6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C83934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8475BC2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186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97C91D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英文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884463" w:rsidRPr="006B7B69" w14:paraId="47A27BAB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4FD989BA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858454" w14:textId="77777777" w:rsidR="002659F2" w:rsidRPr="006B7B69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379" w:type="pct"/>
            <w:gridSpan w:val="2"/>
            <w:tcBorders>
              <w:bottom w:val="single" w:sz="4" w:space="0" w:color="auto"/>
            </w:tcBorders>
            <w:vAlign w:val="center"/>
          </w:tcPr>
          <w:p w14:paraId="0832699A" w14:textId="097775D8" w:rsidR="002659F2" w:rsidRPr="006B7B69" w:rsidRDefault="002C2281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代表</w:t>
            </w:r>
            <w:r w:rsidR="002659F2" w:rsidRPr="006B7B69">
              <w:rPr>
                <w:rFonts w:ascii="Times New Roman" w:eastAsia="標楷體" w:hAnsi="Times New Roman" w:cs="Times New Roman"/>
                <w:szCs w:val="24"/>
              </w:rPr>
              <w:t>人姓名</w:t>
            </w:r>
          </w:p>
        </w:tc>
        <w:tc>
          <w:tcPr>
            <w:tcW w:w="3186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09FFAE" w14:textId="77777777" w:rsidR="002659F2" w:rsidRPr="006B7B69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84463" w:rsidRPr="006B7B69" w14:paraId="10DDD9BE" w14:textId="77777777" w:rsidTr="00FB2E55">
        <w:trPr>
          <w:trHeight w:val="58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02B5519E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</w:tcBorders>
            <w:vAlign w:val="center"/>
          </w:tcPr>
          <w:p w14:paraId="0108D18D" w14:textId="028BE574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379" w:type="pct"/>
            <w:gridSpan w:val="2"/>
          </w:tcPr>
          <w:p w14:paraId="4A5BB5B6" w14:textId="236FB9AA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統一編號</w:t>
            </w:r>
          </w:p>
        </w:tc>
        <w:tc>
          <w:tcPr>
            <w:tcW w:w="3186" w:type="pct"/>
            <w:gridSpan w:val="5"/>
            <w:tcBorders>
              <w:top w:val="single" w:sz="4" w:space="0" w:color="FFFFFF"/>
              <w:right w:val="single" w:sz="4" w:space="0" w:color="auto"/>
            </w:tcBorders>
            <w:vAlign w:val="center"/>
          </w:tcPr>
          <w:p w14:paraId="3B56ED64" w14:textId="77777777" w:rsidR="00475AFE" w:rsidRPr="006B7B69" w:rsidRDefault="00475AFE" w:rsidP="00475AFE">
            <w:pPr>
              <w:ind w:rightChars="-1584" w:right="-3802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84463" w:rsidRPr="006B7B69" w14:paraId="59D3C67D" w14:textId="77777777" w:rsidTr="00FB2E55">
        <w:trPr>
          <w:trHeight w:val="58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3F6F3792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</w:tcBorders>
            <w:vAlign w:val="center"/>
          </w:tcPr>
          <w:p w14:paraId="28B3BDD2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379" w:type="pct"/>
            <w:gridSpan w:val="2"/>
            <w:vAlign w:val="center"/>
          </w:tcPr>
          <w:p w14:paraId="1285FCB4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產業別</w:t>
            </w:r>
          </w:p>
        </w:tc>
        <w:tc>
          <w:tcPr>
            <w:tcW w:w="3186" w:type="pct"/>
            <w:gridSpan w:val="5"/>
            <w:tcBorders>
              <w:top w:val="single" w:sz="4" w:space="0" w:color="FFFFFF"/>
              <w:right w:val="single" w:sz="4" w:space="0" w:color="auto"/>
            </w:tcBorders>
            <w:vAlign w:val="center"/>
          </w:tcPr>
          <w:p w14:paraId="393C4FF2" w14:textId="77777777" w:rsidR="00475AFE" w:rsidRPr="006B7B69" w:rsidRDefault="00475AFE" w:rsidP="00475AFE">
            <w:pPr>
              <w:ind w:rightChars="-1584" w:right="-3802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84463" w:rsidRPr="006B7B69" w14:paraId="39362580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C727F81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924663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37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A32B97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電話</w:t>
            </w:r>
          </w:p>
        </w:tc>
        <w:tc>
          <w:tcPr>
            <w:tcW w:w="3186" w:type="pct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C21B6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884463" w:rsidRPr="006B7B69" w14:paraId="210EE50C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6D4965EE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D851C6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137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C5EB94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傳真</w:t>
            </w:r>
          </w:p>
        </w:tc>
        <w:tc>
          <w:tcPr>
            <w:tcW w:w="3186" w:type="pct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4DA8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884463" w:rsidRPr="006B7B69" w14:paraId="45B70A06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375CDFB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C011B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137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734A5D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網站</w:t>
            </w:r>
          </w:p>
        </w:tc>
        <w:tc>
          <w:tcPr>
            <w:tcW w:w="3186" w:type="pct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8BEA8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884463" w:rsidRPr="006B7B69" w14:paraId="74AAB502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A085D9A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FB931E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37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47CC40" w14:textId="01235A8D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</w:t>
            </w:r>
            <w:r w:rsidR="00FB6DEF" w:rsidRPr="006B7B69">
              <w:rPr>
                <w:rFonts w:ascii="Times New Roman" w:eastAsia="標楷體" w:hAnsi="Times New Roman" w:cs="Times New Roman" w:hint="eastAsia"/>
                <w:szCs w:val="24"/>
              </w:rPr>
              <w:t>核准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設立日期</w:t>
            </w:r>
          </w:p>
        </w:tc>
        <w:tc>
          <w:tcPr>
            <w:tcW w:w="3186" w:type="pct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391BD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民國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 xml:space="preserve">　　　　　年　　　月　　　日</w:t>
            </w:r>
          </w:p>
        </w:tc>
      </w:tr>
      <w:tr w:rsidR="00884463" w:rsidRPr="006B7B69" w14:paraId="167328D3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8B5F530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8BF786" w14:textId="6265C044" w:rsidR="00475AFE" w:rsidRPr="006B7B69" w:rsidRDefault="005445B7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1379" w:type="pct"/>
            <w:gridSpan w:val="2"/>
            <w:vMerge w:val="restart"/>
            <w:shd w:val="clear" w:color="auto" w:fill="auto"/>
            <w:vAlign w:val="center"/>
          </w:tcPr>
          <w:p w14:paraId="6FA39549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海外銷售實績</w:t>
            </w:r>
          </w:p>
        </w:tc>
        <w:tc>
          <w:tcPr>
            <w:tcW w:w="3186" w:type="pct"/>
            <w:gridSpan w:val="5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A307E7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有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無</w:t>
            </w:r>
          </w:p>
        </w:tc>
      </w:tr>
      <w:tr w:rsidR="00884463" w:rsidRPr="006B7B69" w14:paraId="5BA97E8F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AF1DC86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A5F186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F6A48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186" w:type="pct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D4CBC" w14:textId="77777777" w:rsidR="00475AFE" w:rsidRPr="006B7B69" w:rsidRDefault="00475AFE" w:rsidP="00475AFE">
            <w:pPr>
              <w:snapToGrid w:val="0"/>
              <w:ind w:left="1214" w:hangingChars="506" w:hanging="1214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銷售地區：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印尼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馬來西亞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菲律賓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新加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泰國</w:t>
            </w:r>
          </w:p>
          <w:p w14:paraId="3A401A02" w14:textId="19279D2C" w:rsidR="00475AFE" w:rsidRPr="006B7B69" w:rsidRDefault="00475AFE" w:rsidP="00475AFE">
            <w:pPr>
              <w:snapToGrid w:val="0"/>
              <w:ind w:leftChars="500" w:left="1214" w:hangingChars="6" w:hanging="14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越南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印度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紐西蘭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澳洲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  <w:p w14:paraId="6F459672" w14:textId="133A2F95" w:rsidR="00475AFE" w:rsidRPr="006B7B69" w:rsidRDefault="00475AFE" w:rsidP="00475AFE">
            <w:pPr>
              <w:snapToGrid w:val="0"/>
              <w:ind w:leftChars="500" w:left="1214" w:hangingChars="6" w:hanging="14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proofErr w:type="gramStart"/>
            <w:r w:rsidRPr="006B7B69">
              <w:rPr>
                <w:rFonts w:ascii="Times New Roman" w:eastAsia="標楷體" w:hAnsi="Times New Roman" w:cs="Times New Roman"/>
                <w:szCs w:val="24"/>
              </w:rPr>
              <w:t>其它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gramEnd"/>
            <w:r w:rsidRPr="006B7B69">
              <w:rPr>
                <w:rFonts w:ascii="Times New Roman" w:eastAsia="標楷體" w:hAnsi="Times New Roman" w:cs="Times New Roman"/>
                <w:szCs w:val="24"/>
              </w:rPr>
              <w:t>請說明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：</w:t>
            </w:r>
          </w:p>
        </w:tc>
      </w:tr>
      <w:tr w:rsidR="00884463" w:rsidRPr="006B7B69" w14:paraId="4A27E44E" w14:textId="77777777" w:rsidTr="00FB2E55">
        <w:trPr>
          <w:trHeight w:val="30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0692A90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29E65" w14:textId="7FF338E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5445B7" w:rsidRPr="006B7B69"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13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3587D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實收資本額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9E69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884463" w:rsidRPr="006B7B69" w14:paraId="38FEE544" w14:textId="77777777" w:rsidTr="00FB2E55">
        <w:trPr>
          <w:trHeight w:val="342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76E6D16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bookmarkStart w:id="0" w:name="_Hlk93672462"/>
          </w:p>
        </w:tc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25BD349" w14:textId="5CECC051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5445B7"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13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57FBE" w14:textId="19B89FDF" w:rsidR="00475AFE" w:rsidRPr="006B7B69" w:rsidRDefault="0096410F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10</w:t>
            </w:r>
            <w:r w:rsidR="00475AFE" w:rsidRPr="006B7B69">
              <w:rPr>
                <w:rFonts w:ascii="Times New Roman" w:eastAsia="標楷體" w:hAnsi="Times New Roman" w:cs="Times New Roman"/>
                <w:szCs w:val="24"/>
              </w:rPr>
              <w:t>年營業額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28F43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884463" w:rsidRPr="006B7B69" w14:paraId="684CEC5E" w14:textId="77777777" w:rsidTr="00FB2E55">
        <w:trPr>
          <w:trHeight w:val="30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5AE3925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7D3194F" w14:textId="2FE41CC0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7EAF82" w14:textId="70C1DF4A" w:rsidR="00475AFE" w:rsidRPr="006B7B69" w:rsidRDefault="0096410F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11</w:t>
            </w:r>
            <w:r w:rsidR="00475AFE" w:rsidRPr="006B7B69">
              <w:rPr>
                <w:rFonts w:ascii="Times New Roman" w:eastAsia="標楷體" w:hAnsi="Times New Roman" w:cs="Times New Roman"/>
                <w:szCs w:val="24"/>
              </w:rPr>
              <w:t>年營業額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FF6D3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884463" w:rsidRPr="006B7B69" w14:paraId="364B6056" w14:textId="77777777" w:rsidTr="00FB2E55">
        <w:trPr>
          <w:trHeight w:val="30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A14CBAE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AD6C3E1" w14:textId="2841CC8A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5445B7" w:rsidRPr="006B7B69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13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55744" w14:textId="758D721E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96410F" w:rsidRPr="006B7B69">
              <w:rPr>
                <w:rFonts w:ascii="Times New Roman" w:eastAsia="標楷體" w:hAnsi="Times New Roman" w:cs="Times New Roman"/>
                <w:szCs w:val="24"/>
              </w:rPr>
              <w:t>10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年海外出口金額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C550" w14:textId="77777777" w:rsidR="00475AFE" w:rsidRPr="006B7B69" w:rsidRDefault="00475AFE" w:rsidP="00475AFE">
            <w:pPr>
              <w:rPr>
                <w:rFonts w:ascii="Times New Roman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884463" w:rsidRPr="006B7B69" w14:paraId="37226476" w14:textId="77777777" w:rsidTr="00FB2E55">
        <w:trPr>
          <w:trHeight w:val="30"/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04BB87A8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94FE54A" w14:textId="0DCD4F9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1C16A1" w14:textId="5011211B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1</w:t>
            </w:r>
            <w:r w:rsidR="0096410F"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年海外出口金額</w:t>
            </w:r>
          </w:p>
        </w:tc>
        <w:tc>
          <w:tcPr>
            <w:tcW w:w="3186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1B05" w14:textId="77777777" w:rsidR="00475AFE" w:rsidRPr="006B7B69" w:rsidRDefault="00475AFE" w:rsidP="00475AFE">
            <w:pPr>
              <w:rPr>
                <w:rFonts w:ascii="Times New Roman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bookmarkEnd w:id="0"/>
      <w:tr w:rsidR="00884463" w:rsidRPr="006B7B69" w14:paraId="5D4E0502" w14:textId="77777777" w:rsidTr="00CA3402">
        <w:trPr>
          <w:jc w:val="center"/>
        </w:trPr>
        <w:tc>
          <w:tcPr>
            <w:tcW w:w="24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textDirection w:val="tbRlV"/>
            <w:vAlign w:val="center"/>
          </w:tcPr>
          <w:p w14:paraId="55F5B800" w14:textId="77777777" w:rsidR="00475AFE" w:rsidRPr="006B7B69" w:rsidRDefault="00475AFE" w:rsidP="00475AFE">
            <w:pPr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聯絡窗口</w:t>
            </w:r>
          </w:p>
        </w:tc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A0C77E" w14:textId="536D479B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5445B7" w:rsidRPr="006B7B69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379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09121168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業務聯絡人</w:t>
            </w:r>
          </w:p>
        </w:tc>
        <w:tc>
          <w:tcPr>
            <w:tcW w:w="1121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27416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姓名：</w:t>
            </w:r>
          </w:p>
        </w:tc>
        <w:tc>
          <w:tcPr>
            <w:tcW w:w="1136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C3766" w14:textId="77777777" w:rsidR="00475AFE" w:rsidRPr="006B7B69" w:rsidRDefault="00475AFE" w:rsidP="00475AFE">
            <w:pPr>
              <w:snapToGrid w:val="0"/>
              <w:ind w:left="47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部門：</w:t>
            </w:r>
          </w:p>
        </w:tc>
        <w:tc>
          <w:tcPr>
            <w:tcW w:w="9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621DD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職稱：</w:t>
            </w:r>
          </w:p>
        </w:tc>
      </w:tr>
      <w:tr w:rsidR="00884463" w:rsidRPr="006B7B69" w14:paraId="68F55CBA" w14:textId="77777777" w:rsidTr="00FB2E55">
        <w:trPr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52302E2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</w:tcBorders>
            <w:vAlign w:val="center"/>
          </w:tcPr>
          <w:p w14:paraId="7B3253D1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vMerge/>
            <w:vAlign w:val="center"/>
          </w:tcPr>
          <w:p w14:paraId="54C67036" w14:textId="77777777" w:rsidR="00475AFE" w:rsidRPr="006B7B69" w:rsidRDefault="00475AFE" w:rsidP="00475AFE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568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EFACBCC" w14:textId="49844834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電話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分機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：</w:t>
            </w:r>
          </w:p>
        </w:tc>
        <w:tc>
          <w:tcPr>
            <w:tcW w:w="161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69191D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行動電話：</w:t>
            </w:r>
          </w:p>
        </w:tc>
      </w:tr>
      <w:tr w:rsidR="00884463" w:rsidRPr="006B7B69" w14:paraId="25F20538" w14:textId="77777777" w:rsidTr="00FB2E55">
        <w:trPr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7F33AB1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</w:tcBorders>
            <w:vAlign w:val="center"/>
          </w:tcPr>
          <w:p w14:paraId="391F5A17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9" w:type="pct"/>
            <w:gridSpan w:val="2"/>
            <w:vMerge/>
            <w:vAlign w:val="center"/>
          </w:tcPr>
          <w:p w14:paraId="02CFEA45" w14:textId="77777777" w:rsidR="00475AFE" w:rsidRPr="006B7B69" w:rsidRDefault="00475AFE" w:rsidP="00475AFE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3186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5AF83C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E-MAIL</w:t>
            </w:r>
            <w:r w:rsidRPr="006B7B69">
              <w:rPr>
                <w:rFonts w:ascii="Times New Roman" w:eastAsia="標楷體" w:hAnsi="Times New Roman" w:cs="Times New Roman"/>
                <w:szCs w:val="24"/>
                <w:lang w:eastAsia="ja-JP"/>
              </w:rPr>
              <w:t>：</w:t>
            </w:r>
          </w:p>
        </w:tc>
      </w:tr>
      <w:tr w:rsidR="00884463" w:rsidRPr="006B7B69" w14:paraId="540A0E3E" w14:textId="77777777" w:rsidTr="00FB2E55">
        <w:trPr>
          <w:jc w:val="center"/>
        </w:trPr>
        <w:tc>
          <w:tcPr>
            <w:tcW w:w="2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0BF03A5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87" w:type="pct"/>
            <w:vMerge/>
            <w:tcBorders>
              <w:left w:val="single" w:sz="4" w:space="0" w:color="auto"/>
            </w:tcBorders>
            <w:vAlign w:val="center"/>
          </w:tcPr>
          <w:p w14:paraId="4AFBA3A9" w14:textId="77777777" w:rsidR="00475AFE" w:rsidRPr="006B7B69" w:rsidRDefault="00475AFE" w:rsidP="00475AF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379" w:type="pct"/>
            <w:gridSpan w:val="2"/>
            <w:vMerge/>
            <w:vAlign w:val="center"/>
          </w:tcPr>
          <w:p w14:paraId="32C2789D" w14:textId="77777777" w:rsidR="00475AFE" w:rsidRPr="006B7B69" w:rsidRDefault="00475AFE" w:rsidP="00475AFE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  <w:lang w:eastAsia="ja-JP"/>
              </w:rPr>
            </w:pPr>
          </w:p>
        </w:tc>
        <w:tc>
          <w:tcPr>
            <w:tcW w:w="3186" w:type="pct"/>
            <w:gridSpan w:val="5"/>
            <w:tcBorders>
              <w:right w:val="single" w:sz="4" w:space="0" w:color="auto"/>
            </w:tcBorders>
            <w:vAlign w:val="center"/>
          </w:tcPr>
          <w:p w14:paraId="699A004A" w14:textId="77777777" w:rsidR="00475AFE" w:rsidRPr="006B7B69" w:rsidRDefault="00475AFE" w:rsidP="00475AFE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地址：</w:t>
            </w:r>
          </w:p>
        </w:tc>
      </w:tr>
      <w:tr w:rsidR="00884463" w:rsidRPr="006B7B69" w14:paraId="41B4CCFD" w14:textId="77777777" w:rsidTr="00FB2E55">
        <w:trPr>
          <w:trHeight w:val="58"/>
          <w:jc w:val="center"/>
        </w:trPr>
        <w:tc>
          <w:tcPr>
            <w:tcW w:w="5000" w:type="pct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D147ED" w14:textId="77777777" w:rsidR="00475AFE" w:rsidRPr="006B7B69" w:rsidRDefault="00475AFE" w:rsidP="00475AFE">
            <w:pPr>
              <w:snapToGrid w:val="0"/>
              <w:spacing w:line="0" w:lineRule="atLeast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b/>
                <w:szCs w:val="24"/>
              </w:rPr>
              <w:t>附件名稱及份數</w:t>
            </w:r>
          </w:p>
          <w:p w14:paraId="61D154D0" w14:textId="77777777" w:rsidR="00475AFE" w:rsidRPr="006B7B69" w:rsidRDefault="00475AFE" w:rsidP="00571504">
            <w:pPr>
              <w:numPr>
                <w:ilvl w:val="0"/>
                <w:numId w:val="13"/>
              </w:numPr>
              <w:spacing w:line="0" w:lineRule="atLeast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報名表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1 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份：請完整填寫並加蓋公司章及代表人印鑑（附件一）。</w:t>
            </w:r>
          </w:p>
          <w:p w14:paraId="7F6F0149" w14:textId="5B327CEA" w:rsidR="00571504" w:rsidRPr="006B7B69" w:rsidRDefault="00571504" w:rsidP="00571504">
            <w:pPr>
              <w:numPr>
                <w:ilvl w:val="0"/>
                <w:numId w:val="13"/>
              </w:numPr>
              <w:spacing w:line="0" w:lineRule="atLeast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設立或登記證明影本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份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請至經濟部商業司</w:t>
            </w:r>
            <w:r w:rsidR="00FB6DEF" w:rsidRPr="006B7B69">
              <w:rPr>
                <w:rFonts w:ascii="Times New Roman" w:eastAsia="標楷體" w:hAnsi="Times New Roman" w:cs="Times New Roman" w:hint="eastAsia"/>
                <w:szCs w:val="24"/>
              </w:rPr>
              <w:t>商工登記</w:t>
            </w:r>
            <w:r w:rsidR="00FB6DEF" w:rsidRPr="006B7B69">
              <w:rPr>
                <w:rFonts w:ascii="Times New Roman" w:eastAsia="標楷體" w:hAnsi="Times New Roman" w:cs="Times New Roman"/>
                <w:szCs w:val="24"/>
              </w:rPr>
              <w:t>公示資料查詢服務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網站</w:t>
            </w:r>
            <w:hyperlink r:id="rId8" w:history="1">
              <w:r w:rsidRPr="006B7B69">
                <w:rPr>
                  <w:rFonts w:ascii="Times New Roman" w:eastAsia="標楷體" w:hAnsi="Times New Roman" w:cs="Times New Roman"/>
                  <w:szCs w:val="24"/>
                </w:rPr>
                <w:t>https://findbiz.nat.gov.tw</w:t>
              </w:r>
            </w:hyperlink>
            <w:r w:rsidRPr="006B7B69">
              <w:rPr>
                <w:rFonts w:ascii="Times New Roman" w:eastAsia="標楷體" w:hAnsi="Times New Roman" w:cs="Times New Roman"/>
                <w:szCs w:val="24"/>
              </w:rPr>
              <w:t>查詢公司登記，</w:t>
            </w:r>
            <w:r w:rsidR="009F6632" w:rsidRPr="006B7B69">
              <w:rPr>
                <w:rFonts w:ascii="Times New Roman" w:eastAsia="標楷體" w:hAnsi="Times New Roman" w:cs="Times New Roman"/>
                <w:szCs w:val="24"/>
              </w:rPr>
              <w:t>將</w:t>
            </w:r>
            <w:r w:rsidR="009F6632" w:rsidRPr="006B7B69">
              <w:rPr>
                <w:rFonts w:ascii="Times New Roman" w:eastAsia="標楷體" w:hAnsi="Times New Roman" w:cs="Times New Roman" w:hint="eastAsia"/>
                <w:szCs w:val="24"/>
              </w:rPr>
              <w:t>網頁</w:t>
            </w:r>
            <w:r w:rsidR="009F6632" w:rsidRPr="006B7B69">
              <w:rPr>
                <w:rFonts w:ascii="Times New Roman" w:eastAsia="標楷體" w:hAnsi="Times New Roman" w:cs="Times New Roman"/>
                <w:szCs w:val="24"/>
              </w:rPr>
              <w:t>公示資料公司</w:t>
            </w:r>
            <w:r w:rsidR="009F6632" w:rsidRPr="006B7B69">
              <w:rPr>
                <w:rFonts w:ascii="Times New Roman" w:eastAsia="標楷體" w:hAnsi="Times New Roman" w:cs="Times New Roman" w:hint="eastAsia"/>
                <w:szCs w:val="24"/>
              </w:rPr>
              <w:t>基本資料</w:t>
            </w:r>
            <w:r w:rsidR="009F6632" w:rsidRPr="006B7B69">
              <w:rPr>
                <w:rFonts w:ascii="Times New Roman" w:eastAsia="標楷體" w:hAnsi="Times New Roman" w:cs="Times New Roman"/>
                <w:szCs w:val="24"/>
              </w:rPr>
              <w:t>列印即可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。</w:t>
            </w:r>
          </w:p>
          <w:p w14:paraId="60915AE8" w14:textId="77777777" w:rsidR="00571504" w:rsidRPr="006B7B69" w:rsidRDefault="00571504" w:rsidP="00571504">
            <w:pPr>
              <w:numPr>
                <w:ilvl w:val="0"/>
                <w:numId w:val="13"/>
              </w:numPr>
              <w:spacing w:line="0" w:lineRule="atLeast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 w:hint="eastAsia"/>
                <w:szCs w:val="24"/>
              </w:rPr>
              <w:t>審查資料表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（附件二）。</w:t>
            </w:r>
          </w:p>
          <w:p w14:paraId="53AA275C" w14:textId="6D29474E" w:rsidR="00571504" w:rsidRPr="006B7B69" w:rsidRDefault="00571504" w:rsidP="00571504">
            <w:pPr>
              <w:numPr>
                <w:ilvl w:val="0"/>
                <w:numId w:val="13"/>
              </w:numPr>
              <w:spacing w:line="0" w:lineRule="atLeast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產品型錄或簡報</w:t>
            </w:r>
            <w:r w:rsidRPr="006B7B69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B7B69">
              <w:rPr>
                <w:rFonts w:ascii="Times New Roman" w:eastAsia="標楷體" w:hAnsi="Times New Roman" w:cs="Times New Roman" w:hint="eastAsia"/>
                <w:szCs w:val="24"/>
              </w:rPr>
              <w:t>中英文資料皆可，但以英文資料優先</w:t>
            </w:r>
            <w:r w:rsidRPr="006B7B69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。</w:t>
            </w:r>
          </w:p>
        </w:tc>
      </w:tr>
      <w:tr w:rsidR="00884463" w:rsidRPr="006B7B69" w14:paraId="59940D6D" w14:textId="77777777" w:rsidTr="00FB2E55">
        <w:trPr>
          <w:trHeight w:val="2135"/>
          <w:jc w:val="center"/>
        </w:trPr>
        <w:tc>
          <w:tcPr>
            <w:tcW w:w="5000" w:type="pct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48695" w14:textId="49F48AD0" w:rsidR="00475AFE" w:rsidRPr="006B7B69" w:rsidRDefault="00475AFE" w:rsidP="00475AFE">
            <w:pPr>
              <w:spacing w:line="0" w:lineRule="atLeast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6B7B69">
              <w:rPr>
                <w:rFonts w:ascii="Times New Roman" w:eastAsia="標楷體" w:hAnsi="Times New Roman" w:cs="Times New Roman"/>
                <w:b/>
                <w:szCs w:val="24"/>
              </w:rPr>
              <w:lastRenderedPageBreak/>
              <w:t>個</w:t>
            </w:r>
            <w:proofErr w:type="gramEnd"/>
            <w:r w:rsidRPr="006B7B69">
              <w:rPr>
                <w:rFonts w:ascii="Times New Roman" w:eastAsia="標楷體" w:hAnsi="Times New Roman" w:cs="Times New Roman"/>
                <w:b/>
                <w:szCs w:val="24"/>
              </w:rPr>
              <w:t>資法使用聲明</w:t>
            </w:r>
          </w:p>
          <w:p w14:paraId="47B03EB2" w14:textId="15899B4C" w:rsidR="00475AFE" w:rsidRPr="006B7B69" w:rsidRDefault="00475AFE" w:rsidP="00D07CEE">
            <w:pPr>
              <w:snapToGrid w:val="0"/>
              <w:spacing w:line="30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bCs/>
                <w:szCs w:val="24"/>
              </w:rPr>
              <w:t>財團法人商業發展研究院</w:t>
            </w:r>
            <w:r w:rsidRPr="006B7B69">
              <w:rPr>
                <w:rFonts w:ascii="Times New Roman" w:eastAsia="標楷體" w:hAnsi="Times New Roman" w:cs="Times New Roman"/>
                <w:bCs/>
                <w:szCs w:val="24"/>
              </w:rPr>
              <w:t>(</w:t>
            </w:r>
            <w:r w:rsidRPr="006B7B69">
              <w:rPr>
                <w:rFonts w:ascii="Times New Roman" w:eastAsia="標楷體" w:hAnsi="Times New Roman" w:cs="Times New Roman"/>
                <w:bCs/>
                <w:szCs w:val="24"/>
              </w:rPr>
              <w:t>下稱本院</w:t>
            </w:r>
            <w:r w:rsidRPr="006B7B69">
              <w:rPr>
                <w:rFonts w:ascii="Times New Roman" w:eastAsia="標楷體" w:hAnsi="Times New Roman" w:cs="Times New Roman"/>
                <w:bCs/>
                <w:szCs w:val="24"/>
              </w:rPr>
              <w:t>)</w:t>
            </w:r>
            <w:r w:rsidRPr="006B7B69">
              <w:rPr>
                <w:rFonts w:ascii="Times New Roman" w:eastAsia="標楷體" w:hAnsi="Times New Roman" w:cs="Times New Roman"/>
                <w:bCs/>
                <w:szCs w:val="24"/>
              </w:rPr>
              <w:t>受經濟部委託辦理「</w:t>
            </w:r>
            <w:proofErr w:type="gramStart"/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11</w:t>
            </w:r>
            <w:r w:rsidR="0096410F" w:rsidRPr="006B7B69">
              <w:rPr>
                <w:rFonts w:ascii="Times New Roman" w:eastAsia="標楷體" w:hAnsi="Times New Roman" w:cs="Times New Roman"/>
                <w:bCs/>
                <w:szCs w:val="24"/>
              </w:rPr>
              <w:t>2</w:t>
            </w:r>
            <w:proofErr w:type="gramEnd"/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年度新南向市場創新行銷計畫</w:t>
            </w:r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-</w:t>
            </w:r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年度拓銷專案</w:t>
            </w:r>
            <w:r w:rsidRPr="006B7B69">
              <w:rPr>
                <w:rFonts w:ascii="Times New Roman" w:eastAsia="標楷體" w:hAnsi="Times New Roman" w:cs="Times New Roman"/>
                <w:bCs/>
                <w:szCs w:val="24"/>
              </w:rPr>
              <w:t>」向您蒐集個人資料，依個人資料保護法令及本院個人資料保護相關規章，於蒐集您的個人資料前，告知下列事項：</w:t>
            </w:r>
          </w:p>
          <w:p w14:paraId="7E27D24F" w14:textId="6E7E679D" w:rsidR="00475AFE" w:rsidRPr="006B7B69" w:rsidRDefault="00475AFE" w:rsidP="00D07CEE">
            <w:pPr>
              <w:pStyle w:val="a3"/>
              <w:widowControl/>
              <w:numPr>
                <w:ilvl w:val="0"/>
                <w:numId w:val="14"/>
              </w:numPr>
              <w:spacing w:line="300" w:lineRule="exact"/>
              <w:ind w:leftChars="0" w:left="403" w:hanging="403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蒐集目的及個人資料之類別：為辦理</w:t>
            </w:r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「</w:t>
            </w:r>
            <w:proofErr w:type="gramStart"/>
            <w:r w:rsidR="0096410F" w:rsidRPr="006B7B69">
              <w:rPr>
                <w:rFonts w:ascii="Times New Roman" w:eastAsia="標楷體" w:hAnsi="Times New Roman" w:cs="Times New Roman"/>
                <w:bCs/>
                <w:szCs w:val="24"/>
              </w:rPr>
              <w:t>112</w:t>
            </w:r>
            <w:proofErr w:type="gramEnd"/>
            <w:r w:rsidR="0096410F" w:rsidRPr="006B7B69">
              <w:rPr>
                <w:rFonts w:ascii="Times New Roman" w:eastAsia="標楷體" w:hAnsi="Times New Roman" w:cs="Times New Roman"/>
                <w:bCs/>
                <w:szCs w:val="24"/>
              </w:rPr>
              <w:t>年度</w:t>
            </w:r>
            <w:proofErr w:type="gramStart"/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度</w:t>
            </w:r>
            <w:proofErr w:type="gramEnd"/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新南向市場創新行銷計畫</w:t>
            </w:r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-</w:t>
            </w:r>
            <w:r w:rsidR="00BE08DA" w:rsidRPr="006B7B69">
              <w:rPr>
                <w:rFonts w:ascii="Times New Roman" w:eastAsia="標楷體" w:hAnsi="Times New Roman" w:cs="Times New Roman"/>
                <w:bCs/>
                <w:szCs w:val="24"/>
              </w:rPr>
              <w:t>年度拓銷專案」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活動作業、執行本院章程所定之業務、基於貿易推廣與管理之蒐集目的，蒐集、處理及利用您所提供上述個人資料：姓名、聯絡方式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例如：電話號碼、職稱、電子郵件信箱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及等其他得直接或間接識別您個人之資料。</w:t>
            </w:r>
          </w:p>
          <w:p w14:paraId="44D10975" w14:textId="6508567F" w:rsidR="00475AFE" w:rsidRPr="006B7B69" w:rsidRDefault="00475AFE" w:rsidP="00D07CEE">
            <w:pPr>
              <w:pStyle w:val="a3"/>
              <w:widowControl/>
              <w:numPr>
                <w:ilvl w:val="0"/>
                <w:numId w:val="14"/>
              </w:numPr>
              <w:spacing w:line="300" w:lineRule="exact"/>
              <w:ind w:leftChars="0" w:left="403" w:hanging="403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個人資料之利用</w:t>
            </w:r>
            <w:proofErr w:type="gramStart"/>
            <w:r w:rsidRPr="006B7B69">
              <w:rPr>
                <w:rFonts w:ascii="Times New Roman" w:eastAsia="標楷體" w:hAnsi="Times New Roman" w:cs="Times New Roman"/>
                <w:szCs w:val="24"/>
              </w:rPr>
              <w:t>期間、</w:t>
            </w:r>
            <w:proofErr w:type="gramEnd"/>
            <w:r w:rsidRPr="006B7B69">
              <w:rPr>
                <w:rFonts w:ascii="Times New Roman" w:eastAsia="標楷體" w:hAnsi="Times New Roman" w:cs="Times New Roman"/>
                <w:szCs w:val="24"/>
              </w:rPr>
              <w:t>地區、對象及方式：您的個人資料僅提供於中華民國領域內，依誠實及信用方法，在</w:t>
            </w:r>
            <w:proofErr w:type="gramStart"/>
            <w:r w:rsidRPr="006B7B69">
              <w:rPr>
                <w:rFonts w:ascii="Times New Roman" w:eastAsia="標楷體" w:hAnsi="Times New Roman" w:cs="Times New Roman"/>
                <w:szCs w:val="24"/>
              </w:rPr>
              <w:t>不</w:t>
            </w:r>
            <w:proofErr w:type="gramEnd"/>
            <w:r w:rsidRPr="006B7B69">
              <w:rPr>
                <w:rFonts w:ascii="Times New Roman" w:eastAsia="標楷體" w:hAnsi="Times New Roman" w:cs="Times New Roman"/>
                <w:szCs w:val="24"/>
              </w:rPr>
              <w:t>逾越前述蒐集目的之必要範圍內，以合理方式利用至本專案期間結束為止。</w:t>
            </w:r>
          </w:p>
          <w:p w14:paraId="3DE820EC" w14:textId="6AD5F725" w:rsidR="00475AFE" w:rsidRPr="006B7B69" w:rsidRDefault="00475AFE" w:rsidP="00D07CEE">
            <w:pPr>
              <w:pStyle w:val="a3"/>
              <w:widowControl/>
              <w:numPr>
                <w:ilvl w:val="0"/>
                <w:numId w:val="14"/>
              </w:numPr>
              <w:spacing w:line="300" w:lineRule="exact"/>
              <w:ind w:leftChars="0" w:left="403" w:hanging="403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當事人權利：您可就所提供之個人資料得依個人資料保護法第三條，行使下列權利：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1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查詢或請求閱覽；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2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請求製給複製本；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3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請求補充或更正；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4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請求停止蒐集、處理或利用；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5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請求刪除。</w:t>
            </w:r>
          </w:p>
          <w:p w14:paraId="7CAC8B59" w14:textId="75C7DB33" w:rsidR="00475AFE" w:rsidRPr="006B7B69" w:rsidRDefault="00475AFE" w:rsidP="00D07CEE">
            <w:pPr>
              <w:pStyle w:val="a3"/>
              <w:widowControl/>
              <w:numPr>
                <w:ilvl w:val="0"/>
                <w:numId w:val="14"/>
              </w:numPr>
              <w:spacing w:line="300" w:lineRule="exact"/>
              <w:ind w:leftChars="0" w:left="403" w:hanging="403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蒐集方式：報名系統、紙本蒐集或其他方式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如個人領據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。</w:t>
            </w:r>
          </w:p>
          <w:p w14:paraId="596BE50C" w14:textId="29CC49F7" w:rsidR="00475AFE" w:rsidRPr="006B7B69" w:rsidRDefault="00475AFE" w:rsidP="00D07CEE">
            <w:pPr>
              <w:pStyle w:val="a3"/>
              <w:widowControl/>
              <w:numPr>
                <w:ilvl w:val="0"/>
                <w:numId w:val="14"/>
              </w:numPr>
              <w:spacing w:line="300" w:lineRule="exact"/>
              <w:ind w:leftChars="0" w:left="403" w:hanging="403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不提供對您權益之影響：您可自由選擇是否提供您的個人資料，若所提供之個人資料不足以確認您身分真實性或不提供等情形，本院將無法提供您與蒐集目的有關之服務。</w:t>
            </w:r>
          </w:p>
          <w:p w14:paraId="127ADCB5" w14:textId="5E573A66" w:rsidR="00475AFE" w:rsidRPr="006B7B69" w:rsidRDefault="00475AFE" w:rsidP="00D07CEE">
            <w:pPr>
              <w:pStyle w:val="a3"/>
              <w:widowControl/>
              <w:numPr>
                <w:ilvl w:val="0"/>
                <w:numId w:val="14"/>
              </w:numPr>
              <w:spacing w:line="300" w:lineRule="exact"/>
              <w:ind w:leftChars="0" w:left="403" w:hanging="403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聯絡方式：若有任何問題或權利行使，煩請</w:t>
            </w:r>
            <w:proofErr w:type="gramStart"/>
            <w:r w:rsidRPr="006B7B69">
              <w:rPr>
                <w:rFonts w:ascii="Times New Roman" w:eastAsia="標楷體" w:hAnsi="Times New Roman" w:cs="Times New Roman"/>
                <w:szCs w:val="24"/>
              </w:rPr>
              <w:t>聯繫</w:t>
            </w:r>
            <w:r w:rsidR="00CE3B9B" w:rsidRPr="006B7B69">
              <w:rPr>
                <w:rFonts w:ascii="Times New Roman" w:eastAsia="標楷體" w:hAnsi="Times New Roman" w:cs="Times New Roman"/>
                <w:szCs w:val="24"/>
              </w:rPr>
              <w:t>各拓銷</w:t>
            </w:r>
            <w:proofErr w:type="gramEnd"/>
            <w:r w:rsidR="00CE3B9B" w:rsidRPr="006B7B69">
              <w:rPr>
                <w:rFonts w:ascii="Times New Roman" w:eastAsia="標楷體" w:hAnsi="Times New Roman" w:cs="Times New Roman"/>
                <w:szCs w:val="24"/>
              </w:rPr>
              <w:t>主題</w:t>
            </w:r>
            <w:r w:rsidR="00D07CEE" w:rsidRPr="006B7B69">
              <w:rPr>
                <w:rFonts w:ascii="Times New Roman" w:eastAsia="標楷體" w:hAnsi="Times New Roman" w:cs="Times New Roman"/>
                <w:szCs w:val="24"/>
              </w:rPr>
              <w:t>聯繫窗口</w:t>
            </w:r>
            <w:hyperlink r:id="rId9" w:history="1">
              <w:r w:rsidRPr="006B7B69">
                <w:rPr>
                  <w:rFonts w:ascii="Times New Roman" w:eastAsia="標楷體" w:hAnsi="Times New Roman" w:cs="Times New Roman"/>
                  <w:szCs w:val="24"/>
                </w:rPr>
                <w:t>，我們將盡速為您處理，謝謝</w:t>
              </w:r>
            </w:hyperlink>
            <w:r w:rsidRPr="006B7B69">
              <w:rPr>
                <w:rFonts w:ascii="Times New Roman" w:eastAsia="標楷體" w:hAnsi="Times New Roman" w:cs="Times New Roman"/>
                <w:szCs w:val="24"/>
              </w:rPr>
              <w:t>！</w:t>
            </w:r>
          </w:p>
          <w:p w14:paraId="466E48E8" w14:textId="079E9517" w:rsidR="002F1E71" w:rsidRPr="006B7B69" w:rsidRDefault="002F1E71" w:rsidP="002F1E71">
            <w:pPr>
              <w:widowControl/>
              <w:spacing w:line="30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本人已充分知悉且瞭解上述告知事項，並同意貴院於所列蒐集目的之必要範圍內，蒐集、處理及利用本人之個人資料。</w:t>
            </w:r>
          </w:p>
          <w:p w14:paraId="0FEFBAA9" w14:textId="77777777" w:rsidR="002F1E71" w:rsidRPr="006B7B69" w:rsidRDefault="002F1E71" w:rsidP="002F1E71">
            <w:pPr>
              <w:widowControl/>
              <w:spacing w:line="30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本人願意未來持續接收貴院各類活動訊息通知。</w:t>
            </w:r>
          </w:p>
          <w:p w14:paraId="687B3458" w14:textId="54F69339" w:rsidR="00475AFE" w:rsidRPr="006B7B69" w:rsidRDefault="00475AFE" w:rsidP="00475AFE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6B7B69">
              <w:rPr>
                <w:rFonts w:ascii="Times New Roman" w:eastAsia="標楷體" w:hAnsi="Times New Roman" w:cs="Times New Roman"/>
                <w:b/>
                <w:szCs w:val="24"/>
              </w:rPr>
              <w:t>業者於遞件</w:t>
            </w:r>
            <w:proofErr w:type="gramEnd"/>
            <w:r w:rsidRPr="006B7B69">
              <w:rPr>
                <w:rFonts w:ascii="Times New Roman" w:eastAsia="標楷體" w:hAnsi="Times New Roman" w:cs="Times New Roman"/>
                <w:b/>
                <w:szCs w:val="24"/>
              </w:rPr>
              <w:t>報名完成後，視同同意上述聲明。</w:t>
            </w:r>
          </w:p>
        </w:tc>
      </w:tr>
      <w:tr w:rsidR="00884463" w:rsidRPr="006B7B69" w14:paraId="02E8C201" w14:textId="77777777" w:rsidTr="00FB2E55">
        <w:trPr>
          <w:trHeight w:val="4138"/>
          <w:jc w:val="center"/>
        </w:trPr>
        <w:tc>
          <w:tcPr>
            <w:tcW w:w="5000" w:type="pct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28D436" w14:textId="77777777" w:rsidR="00475AFE" w:rsidRPr="006B7B69" w:rsidRDefault="00475AFE" w:rsidP="00475AFE">
            <w:pPr>
              <w:spacing w:line="0" w:lineRule="atLeast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b/>
                <w:szCs w:val="24"/>
              </w:rPr>
              <w:t>承諾書</w:t>
            </w:r>
          </w:p>
          <w:p w14:paraId="050FD0CA" w14:textId="7A93B16A" w:rsidR="00475AFE" w:rsidRPr="006B7B69" w:rsidRDefault="00475AFE" w:rsidP="00D07CEE">
            <w:pPr>
              <w:numPr>
                <w:ilvl w:val="0"/>
                <w:numId w:val="27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本公司保證本專案申請所提供之各項文件與內容，以及本承諾書所載</w:t>
            </w:r>
            <w:proofErr w:type="gramStart"/>
            <w:r w:rsidRPr="006B7B69">
              <w:rPr>
                <w:rFonts w:ascii="Times New Roman" w:eastAsia="標楷體" w:hAnsi="Times New Roman" w:cs="Times New Roman"/>
                <w:szCs w:val="24"/>
              </w:rPr>
              <w:t>內容均為屬實</w:t>
            </w:r>
            <w:proofErr w:type="gramEnd"/>
            <w:r w:rsidRPr="006B7B69">
              <w:rPr>
                <w:rFonts w:ascii="Times New Roman" w:eastAsia="標楷體" w:hAnsi="Times New Roman" w:cs="Times New Roman"/>
                <w:szCs w:val="24"/>
              </w:rPr>
              <w:t>，且為本公司合法所持有，若有</w:t>
            </w:r>
            <w:proofErr w:type="gramStart"/>
            <w:r w:rsidRPr="006B7B69">
              <w:rPr>
                <w:rFonts w:ascii="Times New Roman" w:eastAsia="標楷體" w:hAnsi="Times New Roman" w:cs="Times New Roman"/>
                <w:szCs w:val="24"/>
              </w:rPr>
              <w:t>不</w:t>
            </w:r>
            <w:proofErr w:type="gramEnd"/>
            <w:r w:rsidRPr="006B7B69">
              <w:rPr>
                <w:rFonts w:ascii="Times New Roman" w:eastAsia="標楷體" w:hAnsi="Times New Roman" w:cs="Times New Roman"/>
                <w:szCs w:val="24"/>
              </w:rPr>
              <w:t>實情事或若有涉嫌冒用、盜用、偽造之情事，本公司願負一切法律責任，且</w:t>
            </w:r>
            <w:r w:rsidR="00076937" w:rsidRPr="006B7B69">
              <w:rPr>
                <w:rFonts w:ascii="Times New Roman" w:eastAsia="標楷體" w:hAnsi="Times New Roman" w:cs="Times New Roman" w:hint="eastAsia"/>
                <w:szCs w:val="24"/>
              </w:rPr>
              <w:t>主辦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單位將</w:t>
            </w:r>
            <w:r w:rsidR="00E75ECE" w:rsidRPr="006B7B69">
              <w:rPr>
                <w:rFonts w:ascii="Times New Roman" w:eastAsia="標楷體" w:hAnsi="Times New Roman" w:cs="Times New Roman"/>
                <w:szCs w:val="24"/>
              </w:rPr>
              <w:t>撤銷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業者獲選資格，業者自行負擔相關之損害賠償或損失補償責任。</w:t>
            </w:r>
          </w:p>
          <w:p w14:paraId="4AC9893C" w14:textId="128AC540" w:rsidR="00475AFE" w:rsidRPr="006B7B69" w:rsidRDefault="00475AFE" w:rsidP="00D07CEE">
            <w:pPr>
              <w:numPr>
                <w:ilvl w:val="0"/>
                <w:numId w:val="27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本公司將依據本作業須知及專案合作契約等相關規定履行責任義務，如有其他不配合之事項，則</w:t>
            </w:r>
            <w:r w:rsidR="00076937" w:rsidRPr="006B7B69">
              <w:rPr>
                <w:rFonts w:ascii="Times New Roman" w:eastAsia="標楷體" w:hAnsi="Times New Roman" w:cs="Times New Roman" w:hint="eastAsia"/>
                <w:szCs w:val="24"/>
              </w:rPr>
              <w:t>主辦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單位將視情況撤銷資格。</w:t>
            </w:r>
          </w:p>
          <w:p w14:paraId="30A290F3" w14:textId="77777777" w:rsidR="00475AFE" w:rsidRPr="006B7B69" w:rsidRDefault="00475AFE" w:rsidP="00D07CEE">
            <w:pPr>
              <w:numPr>
                <w:ilvl w:val="0"/>
                <w:numId w:val="27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計畫申請無下列情形：</w:t>
            </w:r>
          </w:p>
          <w:p w14:paraId="679F7F0F" w14:textId="77777777" w:rsidR="00475AFE" w:rsidRPr="006B7B69" w:rsidRDefault="00475AFE" w:rsidP="00D07CEE">
            <w:pPr>
              <w:numPr>
                <w:ilvl w:val="0"/>
                <w:numId w:val="26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至本專案公告收件截止日前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年內，無執行政府計畫，有重大違約紀錄，或遭受停權處分且其期間尚未屆滿之情形。</w:t>
            </w:r>
          </w:p>
          <w:p w14:paraId="6CDA58E9" w14:textId="77777777" w:rsidR="00475AFE" w:rsidRPr="006B7B69" w:rsidRDefault="00475AFE" w:rsidP="00D07CEE">
            <w:pPr>
              <w:numPr>
                <w:ilvl w:val="0"/>
                <w:numId w:val="26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至本專案公告收件截止日前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年內，無受撤銷、廢止出進口廠商登記或停止輸出、輸入或輸出入貨品處分紀錄者。</w:t>
            </w:r>
          </w:p>
          <w:p w14:paraId="0F91C328" w14:textId="77777777" w:rsidR="00475AFE" w:rsidRPr="006B7B69" w:rsidRDefault="00475AFE" w:rsidP="00D07CEE">
            <w:pPr>
              <w:numPr>
                <w:ilvl w:val="0"/>
                <w:numId w:val="26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至本專案公告收件截止日前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>年內，無欠繳應納推廣貿易服務費之紀錄。</w:t>
            </w:r>
          </w:p>
          <w:p w14:paraId="69E14A35" w14:textId="64B31093" w:rsidR="00475AFE" w:rsidRPr="006B7B69" w:rsidRDefault="00475AFE" w:rsidP="00C0548E">
            <w:pPr>
              <w:numPr>
                <w:ilvl w:val="0"/>
                <w:numId w:val="27"/>
              </w:numPr>
              <w:spacing w:line="300" w:lineRule="exact"/>
              <w:ind w:left="403" w:hanging="403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本公司接受本作業須知之相關規定，若本公司於簽訂專案合作契約前因自身因素中途退出本案，執行單位將遞補備取業者；簽訂契約後退出者，依專案合作契約規範辦理。</w:t>
            </w:r>
          </w:p>
        </w:tc>
      </w:tr>
      <w:tr w:rsidR="00884463" w:rsidRPr="006B7B69" w14:paraId="09688435" w14:textId="1ABF82F3" w:rsidTr="00FB2E55">
        <w:trPr>
          <w:trHeight w:val="2518"/>
          <w:jc w:val="center"/>
        </w:trPr>
        <w:tc>
          <w:tcPr>
            <w:tcW w:w="2935" w:type="pct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18E49" w14:textId="7F9A2ED8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noProof/>
                <w:kern w:val="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588BDD9" wp14:editId="47723FE0">
                      <wp:simplePos x="0" y="0"/>
                      <wp:positionH relativeFrom="column">
                        <wp:posOffset>1386840</wp:posOffset>
                      </wp:positionH>
                      <wp:positionV relativeFrom="paragraph">
                        <wp:posOffset>117476</wp:posOffset>
                      </wp:positionV>
                      <wp:extent cx="1621790" cy="1314450"/>
                      <wp:effectExtent l="19050" t="19050" r="35560" b="38100"/>
                      <wp:wrapNone/>
                      <wp:docPr id="20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21790" cy="1314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652FF6" id="Rectangle 128" o:spid="_x0000_s1026" style="position:absolute;margin-left:109.2pt;margin-top:9.25pt;width:127.7pt;height:10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" strokecolor="red" strokeweight="4.5pt">
                      <v:stroke linestyle="thinThick"/>
                    </v:rect>
                  </w:pict>
                </mc:Fallback>
              </mc:AlternateContent>
            </w:r>
          </w:p>
          <w:p w14:paraId="71CE71FC" w14:textId="4A9696EE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</w:p>
          <w:p w14:paraId="198BC203" w14:textId="3AD784EE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</w:p>
          <w:p w14:paraId="61B89BD9" w14:textId="5EE7C3E2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</w:p>
          <w:p w14:paraId="7C7B3028" w14:textId="77777777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</w:p>
          <w:p w14:paraId="4C0509ED" w14:textId="77777777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</w:p>
          <w:p w14:paraId="26C908EF" w14:textId="7B409030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公司印鑑</w:t>
            </w:r>
            <w:r w:rsidRPr="006B7B69">
              <w:rPr>
                <w:rFonts w:ascii="Times New Roman" w:eastAsia="標楷體" w:hAnsi="Times New Roman" w:cs="Times New Roman"/>
                <w:szCs w:val="24"/>
              </w:rPr>
              <w:t xml:space="preserve">                       </w:t>
            </w:r>
          </w:p>
        </w:tc>
        <w:tc>
          <w:tcPr>
            <w:tcW w:w="2065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D2044" w14:textId="579401FA" w:rsidR="00475AFE" w:rsidRPr="006B7B69" w:rsidRDefault="00475AFE" w:rsidP="00475AFE">
            <w:pPr>
              <w:widowControl/>
              <w:rPr>
                <w:rFonts w:ascii="Times New Roman" w:eastAsia="標楷體" w:hAnsi="Times New Roman" w:cs="Times New Roman"/>
                <w:szCs w:val="24"/>
              </w:rPr>
            </w:pPr>
          </w:p>
          <w:p w14:paraId="639ADF86" w14:textId="2F392B6C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092FBAD" wp14:editId="48575DE2">
                      <wp:simplePos x="0" y="0"/>
                      <wp:positionH relativeFrom="column">
                        <wp:posOffset>1390015</wp:posOffset>
                      </wp:positionH>
                      <wp:positionV relativeFrom="paragraph">
                        <wp:posOffset>140971</wp:posOffset>
                      </wp:positionV>
                      <wp:extent cx="1080135" cy="986790"/>
                      <wp:effectExtent l="19050" t="19050" r="43815" b="41910"/>
                      <wp:wrapNone/>
                      <wp:docPr id="21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80135" cy="986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C69E40" id="Rectangle 129" o:spid="_x0000_s1026" style="position:absolute;margin-left:109.45pt;margin-top:11.1pt;width:85.05pt;height:77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" strokecolor="red" strokeweight="4.5pt">
                      <v:stroke linestyle="thinThick"/>
                    </v:rect>
                  </w:pict>
                </mc:Fallback>
              </mc:AlternateContent>
            </w:r>
          </w:p>
          <w:p w14:paraId="48702CEA" w14:textId="324C853C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1EDF8D7C" w14:textId="6F5F1F1A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5BA1CEC6" w14:textId="09FA5FCD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5C741E2C" w14:textId="0B54691C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</w:p>
          <w:p w14:paraId="400F5415" w14:textId="7D969DEC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szCs w:val="24"/>
              </w:rPr>
              <w:t>代表人簽章</w:t>
            </w:r>
          </w:p>
        </w:tc>
      </w:tr>
      <w:tr w:rsidR="00884463" w:rsidRPr="006B7B69" w14:paraId="5CB6F294" w14:textId="1E473511" w:rsidTr="00FB2E55">
        <w:trPr>
          <w:trHeight w:val="22"/>
          <w:jc w:val="center"/>
        </w:trPr>
        <w:tc>
          <w:tcPr>
            <w:tcW w:w="751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2769BB" w14:textId="38DBFDD2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noProof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kern w:val="0"/>
                <w:szCs w:val="24"/>
              </w:rPr>
              <w:t>送件日期</w:t>
            </w:r>
          </w:p>
        </w:tc>
        <w:tc>
          <w:tcPr>
            <w:tcW w:w="2184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E603CA" w14:textId="330DAFEF" w:rsidR="00475AFE" w:rsidRPr="006B7B69" w:rsidRDefault="00475AFE" w:rsidP="00475AFE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noProof/>
                <w:kern w:val="0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kern w:val="0"/>
                <w:szCs w:val="24"/>
              </w:rPr>
              <w:t>中華民國　　　年　　月　　日</w:t>
            </w:r>
          </w:p>
        </w:tc>
        <w:tc>
          <w:tcPr>
            <w:tcW w:w="44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0FF1AA" w14:textId="44EA86A9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kern w:val="0"/>
                <w:szCs w:val="24"/>
              </w:rPr>
              <w:t>收件日期</w:t>
            </w:r>
          </w:p>
        </w:tc>
        <w:tc>
          <w:tcPr>
            <w:tcW w:w="161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CB9974" w14:textId="30F2FCAC" w:rsidR="00475AFE" w:rsidRPr="006B7B69" w:rsidRDefault="00475AFE" w:rsidP="00475AFE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6B7B69">
              <w:rPr>
                <w:rFonts w:ascii="Times New Roman" w:eastAsia="標楷體" w:hAnsi="Times New Roman" w:cs="Times New Roman"/>
                <w:kern w:val="0"/>
                <w:szCs w:val="24"/>
              </w:rPr>
              <w:t>中華民國　　　年　　月　　日</w:t>
            </w:r>
          </w:p>
        </w:tc>
      </w:tr>
    </w:tbl>
    <w:p w14:paraId="0949B1AC" w14:textId="5CB2CD3F" w:rsidR="003479C6" w:rsidRPr="006B7B69" w:rsidRDefault="003479C6" w:rsidP="003479C6">
      <w:pPr>
        <w:spacing w:line="440" w:lineRule="exact"/>
        <w:jc w:val="both"/>
        <w:rPr>
          <w:rFonts w:ascii="Times New Roman" w:eastAsia="標楷體" w:hAnsi="Times New Roman" w:cs="Times New Roman"/>
          <w:szCs w:val="24"/>
        </w:rPr>
      </w:pPr>
      <w:bookmarkStart w:id="1" w:name="_Hlk28696927"/>
      <w:bookmarkStart w:id="2" w:name="_Hlk535256804"/>
      <w:r w:rsidRPr="006B7B69">
        <w:rPr>
          <w:rFonts w:ascii="Times New Roman" w:eastAsia="標楷體" w:hAnsi="Times New Roman" w:cs="Times New Roman"/>
          <w:szCs w:val="24"/>
        </w:rPr>
        <w:lastRenderedPageBreak/>
        <w:t>報名作業：申請業者將申請資料備齊後，可以下列方式報名</w:t>
      </w:r>
      <w:r w:rsidR="00B62E25" w:rsidRPr="006B7B69">
        <w:rPr>
          <w:rFonts w:ascii="Times New Roman" w:eastAsia="微軟正黑體" w:hAnsi="Times New Roman" w:cs="Times New Roman"/>
          <w:szCs w:val="24"/>
        </w:rPr>
        <w:t>：</w:t>
      </w:r>
    </w:p>
    <w:p w14:paraId="0F83E1F7" w14:textId="77777777" w:rsidR="00D45783" w:rsidRPr="006B7B69" w:rsidRDefault="00D45783" w:rsidP="00D45783">
      <w:pPr>
        <w:pStyle w:val="a3"/>
        <w:numPr>
          <w:ilvl w:val="0"/>
          <w:numId w:val="2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Cs w:val="24"/>
        </w:rPr>
      </w:pPr>
      <w:proofErr w:type="gramStart"/>
      <w:r w:rsidRPr="006B7B69">
        <w:rPr>
          <w:rFonts w:ascii="Times New Roman" w:eastAsia="標楷體" w:hAnsi="Times New Roman" w:cs="Times New Roman" w:hint="eastAsia"/>
          <w:szCs w:val="24"/>
        </w:rPr>
        <w:t>線上報名</w:t>
      </w:r>
      <w:proofErr w:type="gramEnd"/>
      <w:r w:rsidRPr="006B7B69">
        <w:rPr>
          <w:rFonts w:ascii="Times New Roman" w:eastAsia="標楷體" w:hAnsi="Times New Roman" w:cs="Times New Roman" w:hint="eastAsia"/>
          <w:szCs w:val="24"/>
        </w:rPr>
        <w:t>：</w:t>
      </w:r>
      <w:proofErr w:type="gramStart"/>
      <w:r w:rsidRPr="006B7B69">
        <w:rPr>
          <w:rFonts w:ascii="Times New Roman" w:eastAsia="標楷體" w:hAnsi="Times New Roman" w:cs="Times New Roman" w:hint="eastAsia"/>
          <w:szCs w:val="24"/>
        </w:rPr>
        <w:t>於線上填寫</w:t>
      </w:r>
      <w:proofErr w:type="gramEnd"/>
      <w:r w:rsidRPr="006B7B69">
        <w:rPr>
          <w:rFonts w:ascii="Times New Roman" w:eastAsia="標楷體" w:hAnsi="Times New Roman" w:cs="Times New Roman" w:hint="eastAsia"/>
          <w:szCs w:val="24"/>
        </w:rPr>
        <w:t>報名表，再將應備文件資料上傳。</w:t>
      </w:r>
      <w:proofErr w:type="gramStart"/>
      <w:r w:rsidRPr="006B7B69">
        <w:rPr>
          <w:rFonts w:ascii="Times New Roman" w:eastAsia="標楷體" w:hAnsi="Times New Roman" w:cs="Times New Roman" w:hint="eastAsia"/>
          <w:szCs w:val="24"/>
        </w:rPr>
        <w:t>線上報名</w:t>
      </w:r>
      <w:proofErr w:type="gramEnd"/>
      <w:r w:rsidRPr="006B7B69">
        <w:rPr>
          <w:rFonts w:ascii="Times New Roman" w:eastAsia="標楷體" w:hAnsi="Times New Roman" w:cs="Times New Roman" w:hint="eastAsia"/>
          <w:szCs w:val="24"/>
        </w:rPr>
        <w:t>網站：</w:t>
      </w:r>
      <w:hyperlink r:id="rId10" w:history="1">
        <w:r w:rsidRPr="006B7B69">
          <w:rPr>
            <w:rFonts w:ascii="Times New Roman" w:eastAsia="標楷體" w:hAnsi="Times New Roman" w:cs="Times New Roman"/>
            <w:szCs w:val="24"/>
          </w:rPr>
          <w:t>2023project.cdri.org.tw</w:t>
        </w:r>
      </w:hyperlink>
      <w:r w:rsidRPr="006B7B69">
        <w:rPr>
          <w:rFonts w:ascii="Times New Roman" w:eastAsia="標楷體" w:hAnsi="Times New Roman" w:cs="Times New Roman" w:hint="eastAsia"/>
          <w:szCs w:val="24"/>
        </w:rPr>
        <w:t>。</w:t>
      </w:r>
    </w:p>
    <w:p w14:paraId="518088D0" w14:textId="77777777" w:rsidR="00D45783" w:rsidRPr="006B7B69" w:rsidRDefault="00D45783" w:rsidP="00D45783">
      <w:pPr>
        <w:pStyle w:val="a3"/>
        <w:numPr>
          <w:ilvl w:val="0"/>
          <w:numId w:val="2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Cs w:val="24"/>
        </w:rPr>
      </w:pPr>
      <w:r w:rsidRPr="006B7B69">
        <w:rPr>
          <w:rFonts w:ascii="Times New Roman" w:eastAsia="標楷體" w:hAnsi="Times New Roman" w:cs="Times New Roman" w:hint="eastAsia"/>
          <w:szCs w:val="24"/>
        </w:rPr>
        <w:t>郵寄報名或親送報名：申請</w:t>
      </w:r>
      <w:proofErr w:type="gramStart"/>
      <w:r w:rsidRPr="006B7B69">
        <w:rPr>
          <w:rFonts w:ascii="Times New Roman" w:eastAsia="標楷體" w:hAnsi="Times New Roman" w:cs="Times New Roman" w:hint="eastAsia"/>
          <w:szCs w:val="24"/>
        </w:rPr>
        <w:t>資料請裝於</w:t>
      </w:r>
      <w:proofErr w:type="gramEnd"/>
      <w:r w:rsidRPr="006B7B69">
        <w:rPr>
          <w:rFonts w:ascii="Times New Roman" w:eastAsia="標楷體" w:hAnsi="Times New Roman" w:cs="Times New Roman" w:hint="eastAsia"/>
          <w:szCs w:val="24"/>
        </w:rPr>
        <w:t>信封，封面註明「報名</w:t>
      </w:r>
      <w:r w:rsidRPr="006B7B69">
        <w:rPr>
          <w:rFonts w:ascii="Times New Roman" w:eastAsia="標楷體" w:hAnsi="Times New Roman" w:cs="Times New Roman"/>
          <w:szCs w:val="24"/>
        </w:rPr>
        <w:t>112</w:t>
      </w:r>
      <w:r w:rsidRPr="006B7B69">
        <w:rPr>
          <w:rFonts w:ascii="Times New Roman" w:eastAsia="標楷體" w:hAnsi="Times New Roman" w:cs="Times New Roman" w:hint="eastAsia"/>
          <w:szCs w:val="24"/>
        </w:rPr>
        <w:t>年新南向市場創新行銷計畫</w:t>
      </w:r>
      <w:r w:rsidRPr="006B7B69">
        <w:rPr>
          <w:rFonts w:ascii="Times New Roman" w:eastAsia="標楷體" w:hAnsi="Times New Roman" w:cs="Times New Roman"/>
          <w:szCs w:val="24"/>
        </w:rPr>
        <w:t>-</w:t>
      </w:r>
      <w:r w:rsidRPr="006B7B69">
        <w:rPr>
          <w:rFonts w:ascii="Times New Roman" w:eastAsia="標楷體" w:hAnsi="Times New Roman" w:cs="Times New Roman" w:hint="eastAsia"/>
          <w:szCs w:val="24"/>
        </w:rPr>
        <w:t>拓銷主題」，郵寄報名請於期限內以掛號郵寄方式遞交申請資料</w:t>
      </w:r>
      <w:r w:rsidRPr="006B7B69">
        <w:rPr>
          <w:rFonts w:ascii="Times New Roman" w:eastAsia="標楷體" w:hAnsi="Times New Roman" w:cs="Times New Roman"/>
          <w:szCs w:val="24"/>
        </w:rPr>
        <w:t>(</w:t>
      </w:r>
      <w:r w:rsidRPr="006B7B69">
        <w:rPr>
          <w:rFonts w:ascii="Times New Roman" w:eastAsia="標楷體" w:hAnsi="Times New Roman" w:cs="Times New Roman" w:hint="eastAsia"/>
          <w:szCs w:val="24"/>
        </w:rPr>
        <w:t>以郵戳時間為憑</w:t>
      </w:r>
      <w:r w:rsidRPr="006B7B69">
        <w:rPr>
          <w:rFonts w:ascii="Times New Roman" w:eastAsia="標楷體" w:hAnsi="Times New Roman" w:cs="Times New Roman"/>
          <w:szCs w:val="24"/>
        </w:rPr>
        <w:t>)</w:t>
      </w:r>
      <w:r w:rsidRPr="006B7B69">
        <w:rPr>
          <w:rFonts w:ascii="Times New Roman" w:eastAsia="標楷體" w:hAnsi="Times New Roman" w:cs="Times New Roman" w:hint="eastAsia"/>
          <w:szCs w:val="24"/>
        </w:rPr>
        <w:t>，親送報名請於收件截止日前於執行單位上班時間上午</w:t>
      </w:r>
      <w:r w:rsidRPr="006B7B69">
        <w:rPr>
          <w:rFonts w:ascii="Times New Roman" w:eastAsia="標楷體" w:hAnsi="Times New Roman" w:cs="Times New Roman"/>
          <w:szCs w:val="24"/>
        </w:rPr>
        <w:t xml:space="preserve"> 9 </w:t>
      </w:r>
      <w:r w:rsidRPr="006B7B69">
        <w:rPr>
          <w:rFonts w:ascii="Times New Roman" w:eastAsia="標楷體" w:hAnsi="Times New Roman" w:cs="Times New Roman" w:hint="eastAsia"/>
          <w:szCs w:val="24"/>
        </w:rPr>
        <w:t>時</w:t>
      </w:r>
      <w:r w:rsidRPr="006B7B69">
        <w:rPr>
          <w:rFonts w:ascii="Times New Roman" w:eastAsia="標楷體" w:hAnsi="Times New Roman" w:cs="Times New Roman"/>
          <w:szCs w:val="24"/>
        </w:rPr>
        <w:t xml:space="preserve"> 00 </w:t>
      </w:r>
      <w:r w:rsidRPr="006B7B69">
        <w:rPr>
          <w:rFonts w:ascii="Times New Roman" w:eastAsia="標楷體" w:hAnsi="Times New Roman" w:cs="Times New Roman" w:hint="eastAsia"/>
          <w:szCs w:val="24"/>
        </w:rPr>
        <w:t>分起至下午</w:t>
      </w:r>
      <w:r w:rsidRPr="006B7B69">
        <w:rPr>
          <w:rFonts w:ascii="Times New Roman" w:eastAsia="標楷體" w:hAnsi="Times New Roman" w:cs="Times New Roman"/>
          <w:szCs w:val="24"/>
        </w:rPr>
        <w:t xml:space="preserve"> 5 </w:t>
      </w:r>
      <w:r w:rsidRPr="006B7B69">
        <w:rPr>
          <w:rFonts w:ascii="Times New Roman" w:eastAsia="標楷體" w:hAnsi="Times New Roman" w:cs="Times New Roman" w:hint="eastAsia"/>
          <w:szCs w:val="24"/>
        </w:rPr>
        <w:t>時</w:t>
      </w:r>
      <w:r w:rsidRPr="006B7B69">
        <w:rPr>
          <w:rFonts w:ascii="Times New Roman" w:eastAsia="標楷體" w:hAnsi="Times New Roman" w:cs="Times New Roman"/>
          <w:szCs w:val="24"/>
        </w:rPr>
        <w:t xml:space="preserve"> 30 </w:t>
      </w:r>
      <w:proofErr w:type="gramStart"/>
      <w:r w:rsidRPr="006B7B69">
        <w:rPr>
          <w:rFonts w:ascii="Times New Roman" w:eastAsia="標楷體" w:hAnsi="Times New Roman" w:cs="Times New Roman" w:hint="eastAsia"/>
          <w:szCs w:val="24"/>
        </w:rPr>
        <w:t>分止送達</w:t>
      </w:r>
      <w:proofErr w:type="gramEnd"/>
      <w:r w:rsidRPr="006B7B69">
        <w:rPr>
          <w:rFonts w:ascii="Times New Roman" w:eastAsia="標楷體" w:hAnsi="Times New Roman" w:cs="Times New Roman"/>
          <w:szCs w:val="24"/>
        </w:rPr>
        <w:t>(</w:t>
      </w:r>
      <w:r w:rsidRPr="006B7B69">
        <w:rPr>
          <w:rFonts w:ascii="Times New Roman" w:eastAsia="標楷體" w:hAnsi="Times New Roman" w:cs="Times New Roman" w:hint="eastAsia"/>
          <w:szCs w:val="24"/>
        </w:rPr>
        <w:t>以繳交收據時間為憑</w:t>
      </w:r>
      <w:r w:rsidRPr="006B7B69">
        <w:rPr>
          <w:rFonts w:ascii="Times New Roman" w:eastAsia="標楷體" w:hAnsi="Times New Roman" w:cs="Times New Roman"/>
          <w:szCs w:val="24"/>
        </w:rPr>
        <w:t>)</w:t>
      </w:r>
      <w:r w:rsidRPr="006B7B69">
        <w:rPr>
          <w:rFonts w:ascii="Times New Roman" w:eastAsia="標楷體" w:hAnsi="Times New Roman" w:cs="Times New Roman" w:hint="eastAsia"/>
          <w:szCs w:val="24"/>
        </w:rPr>
        <w:t>。</w:t>
      </w:r>
    </w:p>
    <w:p w14:paraId="4B0D635C" w14:textId="77777777" w:rsidR="00D45783" w:rsidRPr="006B7B69" w:rsidRDefault="00D45783" w:rsidP="00D45783">
      <w:pPr>
        <w:pStyle w:val="a3"/>
        <w:numPr>
          <w:ilvl w:val="0"/>
          <w:numId w:val="2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Cs w:val="24"/>
        </w:rPr>
      </w:pPr>
      <w:r w:rsidRPr="006B7B69">
        <w:rPr>
          <w:rFonts w:ascii="Times New Roman" w:eastAsia="標楷體" w:hAnsi="Times New Roman" w:cs="Times New Roman" w:hint="eastAsia"/>
          <w:szCs w:val="24"/>
        </w:rPr>
        <w:t>郵寄報名或親送報名資料請寄至：</w:t>
      </w:r>
      <w:r w:rsidRPr="006B7B69">
        <w:rPr>
          <w:rFonts w:ascii="Times New Roman" w:eastAsia="標楷體" w:hAnsi="Times New Roman" w:cs="Times New Roman"/>
          <w:szCs w:val="24"/>
        </w:rPr>
        <w:t xml:space="preserve">104 </w:t>
      </w:r>
      <w:r w:rsidRPr="006B7B69">
        <w:rPr>
          <w:rFonts w:ascii="Times New Roman" w:eastAsia="標楷體" w:hAnsi="Times New Roman" w:cs="Times New Roman" w:hint="eastAsia"/>
          <w:szCs w:val="24"/>
        </w:rPr>
        <w:t>臺北市中山區南京東路三段</w:t>
      </w:r>
      <w:r w:rsidRPr="006B7B69">
        <w:rPr>
          <w:rFonts w:ascii="Times New Roman" w:eastAsia="標楷體" w:hAnsi="Times New Roman" w:cs="Times New Roman"/>
          <w:szCs w:val="24"/>
        </w:rPr>
        <w:t>26</w:t>
      </w:r>
      <w:r w:rsidRPr="006B7B69">
        <w:rPr>
          <w:rFonts w:ascii="Times New Roman" w:eastAsia="標楷體" w:hAnsi="Times New Roman" w:cs="Times New Roman" w:hint="eastAsia"/>
          <w:szCs w:val="24"/>
        </w:rPr>
        <w:t>號</w:t>
      </w:r>
      <w:r w:rsidRPr="006B7B69">
        <w:rPr>
          <w:rFonts w:ascii="Times New Roman" w:eastAsia="標楷體" w:hAnsi="Times New Roman" w:cs="Times New Roman"/>
          <w:szCs w:val="24"/>
        </w:rPr>
        <w:t>6</w:t>
      </w:r>
      <w:r w:rsidRPr="006B7B69">
        <w:rPr>
          <w:rFonts w:ascii="Times New Roman" w:eastAsia="標楷體" w:hAnsi="Times New Roman" w:cs="Times New Roman" w:hint="eastAsia"/>
          <w:szCs w:val="24"/>
        </w:rPr>
        <w:t>樓</w:t>
      </w:r>
      <w:r w:rsidRPr="006B7B69">
        <w:rPr>
          <w:rFonts w:ascii="Times New Roman" w:eastAsia="標楷體" w:hAnsi="Times New Roman" w:cs="Times New Roman"/>
          <w:szCs w:val="24"/>
        </w:rPr>
        <w:t xml:space="preserve"> </w:t>
      </w:r>
      <w:r w:rsidRPr="006B7B69">
        <w:rPr>
          <w:rFonts w:ascii="Times New Roman" w:eastAsia="標楷體" w:hAnsi="Times New Roman" w:cs="Times New Roman" w:hint="eastAsia"/>
          <w:szCs w:val="24"/>
        </w:rPr>
        <w:t>財團法人商業發展研究院行銷所。</w:t>
      </w:r>
    </w:p>
    <w:p w14:paraId="01683AC0" w14:textId="39F17FEC" w:rsidR="0096410F" w:rsidRPr="006B7B69" w:rsidRDefault="00D45783" w:rsidP="0096410F">
      <w:pPr>
        <w:pStyle w:val="a3"/>
        <w:numPr>
          <w:ilvl w:val="0"/>
          <w:numId w:val="2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Cs w:val="24"/>
        </w:rPr>
      </w:pPr>
      <w:r w:rsidRPr="006B7B69">
        <w:rPr>
          <w:rFonts w:ascii="Times New Roman" w:eastAsia="標楷體" w:hAnsi="Times New Roman" w:cs="Times New Roman" w:hint="eastAsia"/>
          <w:szCs w:val="24"/>
        </w:rPr>
        <w:t>如非屬郵局投遞之其他方式</w:t>
      </w:r>
      <w:r w:rsidRPr="006B7B69">
        <w:rPr>
          <w:rFonts w:ascii="Times New Roman" w:eastAsia="標楷體" w:hAnsi="Times New Roman" w:cs="Times New Roman"/>
          <w:szCs w:val="24"/>
        </w:rPr>
        <w:t>(</w:t>
      </w:r>
      <w:r w:rsidRPr="006B7B69">
        <w:rPr>
          <w:rFonts w:ascii="Times New Roman" w:eastAsia="標楷體" w:hAnsi="Times New Roman" w:cs="Times New Roman" w:hint="eastAsia"/>
          <w:szCs w:val="24"/>
        </w:rPr>
        <w:t>如快遞、宅急便等</w:t>
      </w:r>
      <w:r w:rsidRPr="006B7B69">
        <w:rPr>
          <w:rFonts w:ascii="Times New Roman" w:eastAsia="標楷體" w:hAnsi="Times New Roman" w:cs="Times New Roman"/>
          <w:szCs w:val="24"/>
        </w:rPr>
        <w:t>)</w:t>
      </w:r>
      <w:r w:rsidRPr="006B7B69">
        <w:rPr>
          <w:rFonts w:ascii="Times New Roman" w:eastAsia="標楷體" w:hAnsi="Times New Roman" w:cs="Times New Roman" w:hint="eastAsia"/>
          <w:szCs w:val="24"/>
        </w:rPr>
        <w:t>視同親送，逾期或</w:t>
      </w:r>
      <w:proofErr w:type="gramStart"/>
      <w:r w:rsidRPr="006B7B69">
        <w:rPr>
          <w:rFonts w:ascii="Times New Roman" w:eastAsia="標楷體" w:hAnsi="Times New Roman" w:cs="Times New Roman" w:hint="eastAsia"/>
          <w:szCs w:val="24"/>
        </w:rPr>
        <w:t>逾時概不受理</w:t>
      </w:r>
      <w:proofErr w:type="gramEnd"/>
      <w:r w:rsidR="0096410F" w:rsidRPr="006B7B69">
        <w:rPr>
          <w:rFonts w:ascii="Times New Roman" w:eastAsia="標楷體" w:hAnsi="Times New Roman" w:cs="Times New Roman" w:hint="eastAsia"/>
          <w:szCs w:val="24"/>
        </w:rPr>
        <w:t>。</w:t>
      </w:r>
      <w:r w:rsidR="0096410F" w:rsidRPr="006B7B69">
        <w:rPr>
          <w:rFonts w:ascii="Times New Roman" w:eastAsia="標楷體" w:hAnsi="Times New Roman" w:cs="Times New Roman"/>
          <w:szCs w:val="24"/>
        </w:rPr>
        <w:t xml:space="preserve"> </w:t>
      </w:r>
    </w:p>
    <w:p w14:paraId="2099AADB" w14:textId="60C33BCC" w:rsidR="00F6755B" w:rsidRPr="006B7B69" w:rsidRDefault="00F6755B" w:rsidP="00EB20DC">
      <w:pPr>
        <w:pStyle w:val="a3"/>
        <w:numPr>
          <w:ilvl w:val="0"/>
          <w:numId w:val="12"/>
        </w:numPr>
        <w:spacing w:line="480" w:lineRule="exact"/>
        <w:ind w:leftChars="0" w:rightChars="-413" w:right="-991"/>
        <w:rPr>
          <w:rFonts w:ascii="Times New Roman" w:eastAsia="標楷體" w:hAnsi="Times New Roman" w:cs="Times New Roman"/>
          <w:szCs w:val="24"/>
        </w:rPr>
      </w:pPr>
      <w:r w:rsidRPr="006B7B69">
        <w:rPr>
          <w:rFonts w:ascii="Times New Roman" w:eastAsia="標楷體" w:hAnsi="Times New Roman" w:cs="Times New Roman"/>
          <w:szCs w:val="24"/>
        </w:rPr>
        <w:t>所有申請資料恕不退回，請務必自行影印留存，業者需自行負擔申請資料、合作契約等文件掛號郵寄相關費用</w:t>
      </w:r>
      <w:bookmarkEnd w:id="1"/>
      <w:r w:rsidRPr="006B7B69">
        <w:rPr>
          <w:rFonts w:ascii="Times New Roman" w:eastAsia="標楷體" w:hAnsi="Times New Roman" w:cs="Times New Roman"/>
          <w:szCs w:val="24"/>
        </w:rPr>
        <w:t>。</w:t>
      </w:r>
      <w:bookmarkEnd w:id="2"/>
    </w:p>
    <w:sectPr w:rsidR="00F6755B" w:rsidRPr="006B7B69" w:rsidSect="00DF6B99">
      <w:pgSz w:w="12240" w:h="15840"/>
      <w:pgMar w:top="1134" w:right="1797" w:bottom="1134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69311" w14:textId="77777777" w:rsidR="00445CFD" w:rsidRDefault="00445CFD" w:rsidP="009531B0">
      <w:r>
        <w:separator/>
      </w:r>
    </w:p>
  </w:endnote>
  <w:endnote w:type="continuationSeparator" w:id="0">
    <w:p w14:paraId="197C3B78" w14:textId="77777777" w:rsidR="00445CFD" w:rsidRDefault="00445CFD" w:rsidP="00953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96AD7" w14:textId="77777777" w:rsidR="00445CFD" w:rsidRDefault="00445CFD" w:rsidP="009531B0">
      <w:r>
        <w:separator/>
      </w:r>
    </w:p>
  </w:footnote>
  <w:footnote w:type="continuationSeparator" w:id="0">
    <w:p w14:paraId="76E6F8E8" w14:textId="77777777" w:rsidR="00445CFD" w:rsidRDefault="00445CFD" w:rsidP="00953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60F4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F17717"/>
    <w:multiLevelType w:val="hybridMultilevel"/>
    <w:tmpl w:val="001EE95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5F6B77"/>
    <w:multiLevelType w:val="hybridMultilevel"/>
    <w:tmpl w:val="3508F3BA"/>
    <w:lvl w:ilvl="0" w:tplc="ECFC3BDE">
      <w:start w:val="1"/>
      <w:numFmt w:val="taiwaneseCountingThousand"/>
      <w:lvlText w:val="(%1)"/>
      <w:lvlJc w:val="left"/>
      <w:pPr>
        <w:ind w:left="4972" w:hanging="435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F665F1"/>
    <w:multiLevelType w:val="hybridMultilevel"/>
    <w:tmpl w:val="9CCCB02A"/>
    <w:lvl w:ilvl="0" w:tplc="E236B732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E6449C"/>
    <w:multiLevelType w:val="hybridMultilevel"/>
    <w:tmpl w:val="C6D449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0C0F90"/>
    <w:multiLevelType w:val="hybridMultilevel"/>
    <w:tmpl w:val="DCD0D8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7A6EBB"/>
    <w:multiLevelType w:val="hybridMultilevel"/>
    <w:tmpl w:val="FE20CCC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0F74AB"/>
    <w:multiLevelType w:val="hybridMultilevel"/>
    <w:tmpl w:val="255459B4"/>
    <w:lvl w:ilvl="0" w:tplc="0409000F">
      <w:start w:val="1"/>
      <w:numFmt w:val="bullet"/>
      <w:lvlText w:val="•"/>
      <w:lvlJc w:val="left"/>
      <w:pPr>
        <w:ind w:left="480" w:hanging="480"/>
      </w:pPr>
      <w:rPr>
        <w:rFonts w:ascii="微軟正黑體" w:eastAsia="微軟正黑體" w:hint="default"/>
        <w:b w:val="0"/>
        <w:i w:val="0"/>
        <w:strike w:val="0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0862410"/>
    <w:multiLevelType w:val="hybridMultilevel"/>
    <w:tmpl w:val="7014321E"/>
    <w:lvl w:ilvl="0" w:tplc="A52652BA">
      <w:start w:val="1"/>
      <w:numFmt w:val="ideographLegalTraditional"/>
      <w:pStyle w:val="1"/>
      <w:lvlText w:val="%1、"/>
      <w:lvlJc w:val="left"/>
      <w:pPr>
        <w:ind w:left="480" w:hanging="480"/>
      </w:pPr>
    </w:lvl>
    <w:lvl w:ilvl="1" w:tplc="FD9E35AE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12B60F6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44A01E0"/>
    <w:multiLevelType w:val="hybridMultilevel"/>
    <w:tmpl w:val="62FE23C0"/>
    <w:lvl w:ilvl="0" w:tplc="D0CE11E4">
      <w:start w:val="1"/>
      <w:numFmt w:val="taiwaneseCountingThousand"/>
      <w:lvlText w:val="(%1)"/>
      <w:lvlJc w:val="left"/>
      <w:pPr>
        <w:ind w:left="405" w:hanging="405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90F7F05"/>
    <w:multiLevelType w:val="hybridMultilevel"/>
    <w:tmpl w:val="C6D449BA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4E22AE2"/>
    <w:multiLevelType w:val="hybridMultilevel"/>
    <w:tmpl w:val="B17083F6"/>
    <w:lvl w:ilvl="0" w:tplc="B82C1CF8">
      <w:start w:val="6"/>
      <w:numFmt w:val="bullet"/>
      <w:lvlText w:val="※"/>
      <w:lvlJc w:val="left"/>
      <w:pPr>
        <w:ind w:left="-653" w:hanging="480"/>
      </w:pPr>
      <w:rPr>
        <w:rFonts w:ascii="微軟正黑體" w:eastAsia="微軟正黑體" w:hAnsi="微軟正黑體" w:cs="Arial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-17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7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2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7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187" w:hanging="480"/>
      </w:pPr>
      <w:rPr>
        <w:rFonts w:ascii="Wingdings" w:hAnsi="Wingdings" w:hint="default"/>
      </w:rPr>
    </w:lvl>
  </w:abstractNum>
  <w:abstractNum w:abstractNumId="13" w15:restartNumberingAfterBreak="0">
    <w:nsid w:val="24F75569"/>
    <w:multiLevelType w:val="hybridMultilevel"/>
    <w:tmpl w:val="9CCCB02A"/>
    <w:lvl w:ilvl="0" w:tplc="FFFFFFF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color w:val="auto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8237898"/>
    <w:multiLevelType w:val="hybridMultilevel"/>
    <w:tmpl w:val="2B98DDCA"/>
    <w:lvl w:ilvl="0" w:tplc="25C8C2E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D526491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F6A30F1"/>
    <w:multiLevelType w:val="hybridMultilevel"/>
    <w:tmpl w:val="86E2F9F6"/>
    <w:lvl w:ilvl="0" w:tplc="EB722D86">
      <w:start w:val="1"/>
      <w:numFmt w:val="decimal"/>
      <w:lvlText w:val="%1."/>
      <w:lvlJc w:val="left"/>
      <w:pPr>
        <w:ind w:left="405" w:hanging="405"/>
      </w:pPr>
      <w:rPr>
        <w:rFonts w:hint="default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1F24ED5"/>
    <w:multiLevelType w:val="hybridMultilevel"/>
    <w:tmpl w:val="65167352"/>
    <w:lvl w:ilvl="0" w:tplc="80E44C60">
      <w:start w:val="1"/>
      <w:numFmt w:val="taiwaneseCountingThousand"/>
      <w:lvlText w:val="%1、"/>
      <w:lvlJc w:val="left"/>
      <w:pPr>
        <w:ind w:left="479" w:hanging="480"/>
      </w:pPr>
      <w:rPr>
        <w:rFonts w:cs="Times New Roman" w:hint="eastAsia"/>
        <w:b w:val="0"/>
        <w:color w:val="auto"/>
      </w:rPr>
    </w:lvl>
    <w:lvl w:ilvl="1" w:tplc="04090001">
      <w:start w:val="1"/>
      <w:numFmt w:val="bullet"/>
      <w:lvlText w:val=""/>
      <w:lvlJc w:val="left"/>
      <w:pPr>
        <w:ind w:left="959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439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1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9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7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5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3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19" w:hanging="480"/>
      </w:pPr>
      <w:rPr>
        <w:rFonts w:cs="Times New Roman"/>
      </w:rPr>
    </w:lvl>
  </w:abstractNum>
  <w:abstractNum w:abstractNumId="18" w15:restartNumberingAfterBreak="0">
    <w:nsid w:val="367B49DA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698289E"/>
    <w:multiLevelType w:val="hybridMultilevel"/>
    <w:tmpl w:val="2B98DDCA"/>
    <w:lvl w:ilvl="0" w:tplc="25C8C2E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07F7D3F"/>
    <w:multiLevelType w:val="hybridMultilevel"/>
    <w:tmpl w:val="609A805A"/>
    <w:lvl w:ilvl="0" w:tplc="FFFFFFFF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527" w:hanging="480"/>
      </w:p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37947C3"/>
    <w:multiLevelType w:val="hybridMultilevel"/>
    <w:tmpl w:val="7CDEF308"/>
    <w:lvl w:ilvl="0" w:tplc="34D890C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57D15F9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B2A58B4"/>
    <w:multiLevelType w:val="hybridMultilevel"/>
    <w:tmpl w:val="C8760D1E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4" w15:restartNumberingAfterBreak="0">
    <w:nsid w:val="51E801B1"/>
    <w:multiLevelType w:val="hybridMultilevel"/>
    <w:tmpl w:val="FE20CCC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5E87023"/>
    <w:multiLevelType w:val="hybridMultilevel"/>
    <w:tmpl w:val="749E636A"/>
    <w:lvl w:ilvl="0" w:tplc="2F2AB1BA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9E3198E"/>
    <w:multiLevelType w:val="hybridMultilevel"/>
    <w:tmpl w:val="2484689C"/>
    <w:lvl w:ilvl="0" w:tplc="B82C1CF8">
      <w:start w:val="6"/>
      <w:numFmt w:val="bullet"/>
      <w:lvlText w:val="※"/>
      <w:lvlJc w:val="left"/>
      <w:pPr>
        <w:ind w:left="785" w:hanging="360"/>
      </w:pPr>
      <w:rPr>
        <w:rFonts w:ascii="微軟正黑體" w:eastAsia="微軟正黑體" w:hAnsi="微軟正黑體" w:cs="Arial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27" w15:restartNumberingAfterBreak="0">
    <w:nsid w:val="5ACA3B39"/>
    <w:multiLevelType w:val="hybridMultilevel"/>
    <w:tmpl w:val="9594FBB6"/>
    <w:lvl w:ilvl="0" w:tplc="0409000F">
      <w:start w:val="1"/>
      <w:numFmt w:val="decimal"/>
      <w:lvlText w:val="%1."/>
      <w:lvlJc w:val="left"/>
      <w:pPr>
        <w:ind w:left="143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28" w15:restartNumberingAfterBreak="0">
    <w:nsid w:val="5CE20C31"/>
    <w:multiLevelType w:val="hybridMultilevel"/>
    <w:tmpl w:val="9CCCB02A"/>
    <w:lvl w:ilvl="0" w:tplc="FFFFFFF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color w:val="auto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CF914DA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DCC2438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1398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53B5E9B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58435D4"/>
    <w:multiLevelType w:val="hybridMultilevel"/>
    <w:tmpl w:val="A0A0CA7C"/>
    <w:lvl w:ilvl="0" w:tplc="6C3A7FB4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2934357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C995400"/>
    <w:multiLevelType w:val="hybridMultilevel"/>
    <w:tmpl w:val="9594FBB6"/>
    <w:lvl w:ilvl="0" w:tplc="0409000F">
      <w:start w:val="1"/>
      <w:numFmt w:val="decimal"/>
      <w:lvlText w:val="%1."/>
      <w:lvlJc w:val="left"/>
      <w:pPr>
        <w:ind w:left="143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35" w15:restartNumberingAfterBreak="0">
    <w:nsid w:val="7D5B5C3F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E136E7B"/>
    <w:multiLevelType w:val="hybridMultilevel"/>
    <w:tmpl w:val="4A20381C"/>
    <w:lvl w:ilvl="0" w:tplc="2F2AB1BA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880628601">
    <w:abstractNumId w:val="21"/>
  </w:num>
  <w:num w:numId="2" w16cid:durableId="1969050927">
    <w:abstractNumId w:val="0"/>
  </w:num>
  <w:num w:numId="3" w16cid:durableId="256255408">
    <w:abstractNumId w:val="9"/>
  </w:num>
  <w:num w:numId="4" w16cid:durableId="356197834">
    <w:abstractNumId w:val="26"/>
  </w:num>
  <w:num w:numId="5" w16cid:durableId="2055158438">
    <w:abstractNumId w:val="8"/>
  </w:num>
  <w:num w:numId="6" w16cid:durableId="1835608521">
    <w:abstractNumId w:val="18"/>
  </w:num>
  <w:num w:numId="7" w16cid:durableId="1600484335">
    <w:abstractNumId w:val="17"/>
  </w:num>
  <w:num w:numId="8" w16cid:durableId="1268270795">
    <w:abstractNumId w:val="35"/>
  </w:num>
  <w:num w:numId="9" w16cid:durableId="371539575">
    <w:abstractNumId w:val="2"/>
  </w:num>
  <w:num w:numId="10" w16cid:durableId="812602109">
    <w:abstractNumId w:val="30"/>
  </w:num>
  <w:num w:numId="11" w16cid:durableId="101341718">
    <w:abstractNumId w:val="25"/>
  </w:num>
  <w:num w:numId="12" w16cid:durableId="1984197373">
    <w:abstractNumId w:val="12"/>
  </w:num>
  <w:num w:numId="13" w16cid:durableId="546574370">
    <w:abstractNumId w:val="15"/>
  </w:num>
  <w:num w:numId="14" w16cid:durableId="1291745260">
    <w:abstractNumId w:val="16"/>
  </w:num>
  <w:num w:numId="15" w16cid:durableId="1080369404">
    <w:abstractNumId w:val="14"/>
  </w:num>
  <w:num w:numId="16" w16cid:durableId="2072803010">
    <w:abstractNumId w:val="19"/>
  </w:num>
  <w:num w:numId="17" w16cid:durableId="839734742">
    <w:abstractNumId w:val="34"/>
  </w:num>
  <w:num w:numId="18" w16cid:durableId="2008900343">
    <w:abstractNumId w:val="27"/>
  </w:num>
  <w:num w:numId="19" w16cid:durableId="1494835129">
    <w:abstractNumId w:val="33"/>
  </w:num>
  <w:num w:numId="20" w16cid:durableId="247734048">
    <w:abstractNumId w:val="5"/>
  </w:num>
  <w:num w:numId="21" w16cid:durableId="1064914101">
    <w:abstractNumId w:val="31"/>
  </w:num>
  <w:num w:numId="22" w16cid:durableId="1412461656">
    <w:abstractNumId w:val="3"/>
  </w:num>
  <w:num w:numId="23" w16cid:durableId="2082092399">
    <w:abstractNumId w:val="1"/>
  </w:num>
  <w:num w:numId="24" w16cid:durableId="1288198217">
    <w:abstractNumId w:val="29"/>
  </w:num>
  <w:num w:numId="25" w16cid:durableId="663242239">
    <w:abstractNumId w:val="24"/>
  </w:num>
  <w:num w:numId="26" w16cid:durableId="627704784">
    <w:abstractNumId w:val="32"/>
  </w:num>
  <w:num w:numId="27" w16cid:durableId="231281583">
    <w:abstractNumId w:val="22"/>
  </w:num>
  <w:num w:numId="28" w16cid:durableId="1661617703">
    <w:abstractNumId w:val="4"/>
  </w:num>
  <w:num w:numId="29" w16cid:durableId="1577127920">
    <w:abstractNumId w:val="10"/>
  </w:num>
  <w:num w:numId="30" w16cid:durableId="418328985">
    <w:abstractNumId w:val="6"/>
  </w:num>
  <w:num w:numId="31" w16cid:durableId="89400325">
    <w:abstractNumId w:val="28"/>
  </w:num>
  <w:num w:numId="32" w16cid:durableId="322664317">
    <w:abstractNumId w:val="7"/>
  </w:num>
  <w:num w:numId="33" w16cid:durableId="2080592815">
    <w:abstractNumId w:val="36"/>
  </w:num>
  <w:num w:numId="34" w16cid:durableId="209922390">
    <w:abstractNumId w:val="23"/>
  </w:num>
  <w:num w:numId="35" w16cid:durableId="838349485">
    <w:abstractNumId w:val="20"/>
  </w:num>
  <w:num w:numId="36" w16cid:durableId="1804272741">
    <w:abstractNumId w:val="13"/>
  </w:num>
  <w:num w:numId="37" w16cid:durableId="1861966947">
    <w:abstractNumId w:val="11"/>
  </w:num>
  <w:num w:numId="38" w16cid:durableId="573392933">
    <w:abstractNumId w:val="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NDU2sLC0ADKMDZV0lIJTi4sz8/NACgxrATf8kMssAAAA"/>
  </w:docVars>
  <w:rsids>
    <w:rsidRoot w:val="00AA557A"/>
    <w:rsid w:val="00001961"/>
    <w:rsid w:val="00002659"/>
    <w:rsid w:val="00003C37"/>
    <w:rsid w:val="00003CD6"/>
    <w:rsid w:val="00003FAB"/>
    <w:rsid w:val="000046D7"/>
    <w:rsid w:val="00006870"/>
    <w:rsid w:val="00010795"/>
    <w:rsid w:val="0001780F"/>
    <w:rsid w:val="00020934"/>
    <w:rsid w:val="00021946"/>
    <w:rsid w:val="000270D0"/>
    <w:rsid w:val="00032A30"/>
    <w:rsid w:val="000335FB"/>
    <w:rsid w:val="000346AD"/>
    <w:rsid w:val="00036ED6"/>
    <w:rsid w:val="00040295"/>
    <w:rsid w:val="00040399"/>
    <w:rsid w:val="00044422"/>
    <w:rsid w:val="00046DCA"/>
    <w:rsid w:val="000478C6"/>
    <w:rsid w:val="00050631"/>
    <w:rsid w:val="000528CB"/>
    <w:rsid w:val="00053780"/>
    <w:rsid w:val="00056D9F"/>
    <w:rsid w:val="00060503"/>
    <w:rsid w:val="00060B9A"/>
    <w:rsid w:val="0007154B"/>
    <w:rsid w:val="0007364D"/>
    <w:rsid w:val="00076937"/>
    <w:rsid w:val="000817B0"/>
    <w:rsid w:val="00082381"/>
    <w:rsid w:val="00082916"/>
    <w:rsid w:val="000848C7"/>
    <w:rsid w:val="00085E03"/>
    <w:rsid w:val="00090800"/>
    <w:rsid w:val="0009091F"/>
    <w:rsid w:val="00091CEC"/>
    <w:rsid w:val="000A255C"/>
    <w:rsid w:val="000A29FF"/>
    <w:rsid w:val="000A5AD4"/>
    <w:rsid w:val="000B27EA"/>
    <w:rsid w:val="000B4B53"/>
    <w:rsid w:val="000C32CD"/>
    <w:rsid w:val="000C4513"/>
    <w:rsid w:val="000C5595"/>
    <w:rsid w:val="000C6093"/>
    <w:rsid w:val="000C6286"/>
    <w:rsid w:val="000C6F56"/>
    <w:rsid w:val="000C77F0"/>
    <w:rsid w:val="000D09BA"/>
    <w:rsid w:val="000D6FE4"/>
    <w:rsid w:val="000D76CE"/>
    <w:rsid w:val="000E1D64"/>
    <w:rsid w:val="000E1E84"/>
    <w:rsid w:val="000E24DC"/>
    <w:rsid w:val="000E2943"/>
    <w:rsid w:val="000E3B69"/>
    <w:rsid w:val="000E6456"/>
    <w:rsid w:val="000E6514"/>
    <w:rsid w:val="000F02DF"/>
    <w:rsid w:val="000F0FA5"/>
    <w:rsid w:val="000F1418"/>
    <w:rsid w:val="000F1555"/>
    <w:rsid w:val="000F1CEE"/>
    <w:rsid w:val="000F209B"/>
    <w:rsid w:val="000F5BDF"/>
    <w:rsid w:val="00103E7E"/>
    <w:rsid w:val="0011326C"/>
    <w:rsid w:val="00121BFB"/>
    <w:rsid w:val="00121D01"/>
    <w:rsid w:val="00124EDB"/>
    <w:rsid w:val="00127022"/>
    <w:rsid w:val="0013272A"/>
    <w:rsid w:val="001333FD"/>
    <w:rsid w:val="001342C4"/>
    <w:rsid w:val="001369EF"/>
    <w:rsid w:val="00140DE0"/>
    <w:rsid w:val="00141980"/>
    <w:rsid w:val="00141D6F"/>
    <w:rsid w:val="0014216D"/>
    <w:rsid w:val="0014350B"/>
    <w:rsid w:val="0014447D"/>
    <w:rsid w:val="001450CC"/>
    <w:rsid w:val="001454E9"/>
    <w:rsid w:val="00151890"/>
    <w:rsid w:val="00152EDF"/>
    <w:rsid w:val="00155F3E"/>
    <w:rsid w:val="00160630"/>
    <w:rsid w:val="00160F09"/>
    <w:rsid w:val="00161272"/>
    <w:rsid w:val="00165AAA"/>
    <w:rsid w:val="00166DDE"/>
    <w:rsid w:val="001707B0"/>
    <w:rsid w:val="00171D2D"/>
    <w:rsid w:val="00175802"/>
    <w:rsid w:val="00175B6F"/>
    <w:rsid w:val="001771F8"/>
    <w:rsid w:val="00181BCE"/>
    <w:rsid w:val="00187DF6"/>
    <w:rsid w:val="001904E9"/>
    <w:rsid w:val="00190EB5"/>
    <w:rsid w:val="00192E18"/>
    <w:rsid w:val="001945AC"/>
    <w:rsid w:val="00194A1C"/>
    <w:rsid w:val="0019599A"/>
    <w:rsid w:val="00195D3F"/>
    <w:rsid w:val="00197967"/>
    <w:rsid w:val="001A10BF"/>
    <w:rsid w:val="001A2AEE"/>
    <w:rsid w:val="001A5C27"/>
    <w:rsid w:val="001A5E8D"/>
    <w:rsid w:val="001A6DD9"/>
    <w:rsid w:val="001B2B18"/>
    <w:rsid w:val="001B4879"/>
    <w:rsid w:val="001B5E10"/>
    <w:rsid w:val="001B6626"/>
    <w:rsid w:val="001B6FB5"/>
    <w:rsid w:val="001C5E4C"/>
    <w:rsid w:val="001C694E"/>
    <w:rsid w:val="001C6AD8"/>
    <w:rsid w:val="001C7224"/>
    <w:rsid w:val="001D2BF4"/>
    <w:rsid w:val="001D4CB7"/>
    <w:rsid w:val="001D6DDC"/>
    <w:rsid w:val="001E667E"/>
    <w:rsid w:val="001F1F6B"/>
    <w:rsid w:val="001F409F"/>
    <w:rsid w:val="00200BBC"/>
    <w:rsid w:val="00202ED5"/>
    <w:rsid w:val="0020312E"/>
    <w:rsid w:val="00203FAA"/>
    <w:rsid w:val="002062C6"/>
    <w:rsid w:val="00206390"/>
    <w:rsid w:val="00206760"/>
    <w:rsid w:val="00206A3C"/>
    <w:rsid w:val="00215729"/>
    <w:rsid w:val="002174E3"/>
    <w:rsid w:val="00221CEB"/>
    <w:rsid w:val="00224C16"/>
    <w:rsid w:val="0022741E"/>
    <w:rsid w:val="00227FCA"/>
    <w:rsid w:val="0023167E"/>
    <w:rsid w:val="002327D3"/>
    <w:rsid w:val="0023407A"/>
    <w:rsid w:val="00234494"/>
    <w:rsid w:val="00242941"/>
    <w:rsid w:val="0024642A"/>
    <w:rsid w:val="00246A1A"/>
    <w:rsid w:val="002547A4"/>
    <w:rsid w:val="00256D0F"/>
    <w:rsid w:val="002621EC"/>
    <w:rsid w:val="002624B0"/>
    <w:rsid w:val="002659F2"/>
    <w:rsid w:val="00265F05"/>
    <w:rsid w:val="0026624C"/>
    <w:rsid w:val="00266B42"/>
    <w:rsid w:val="00270AA1"/>
    <w:rsid w:val="002832C9"/>
    <w:rsid w:val="00285394"/>
    <w:rsid w:val="00286A29"/>
    <w:rsid w:val="00291673"/>
    <w:rsid w:val="00292E4D"/>
    <w:rsid w:val="0029338E"/>
    <w:rsid w:val="002A54B0"/>
    <w:rsid w:val="002B3D49"/>
    <w:rsid w:val="002B4E48"/>
    <w:rsid w:val="002C0B43"/>
    <w:rsid w:val="002C1E6A"/>
    <w:rsid w:val="002C2281"/>
    <w:rsid w:val="002C36F8"/>
    <w:rsid w:val="002C5C22"/>
    <w:rsid w:val="002D24FF"/>
    <w:rsid w:val="002D3173"/>
    <w:rsid w:val="002D3D29"/>
    <w:rsid w:val="002D4BC1"/>
    <w:rsid w:val="002D5EF1"/>
    <w:rsid w:val="002D63DA"/>
    <w:rsid w:val="002D740F"/>
    <w:rsid w:val="002E0FB8"/>
    <w:rsid w:val="002E1BE8"/>
    <w:rsid w:val="002E2774"/>
    <w:rsid w:val="002E398A"/>
    <w:rsid w:val="002F1E71"/>
    <w:rsid w:val="002F2684"/>
    <w:rsid w:val="002F27E5"/>
    <w:rsid w:val="002F6395"/>
    <w:rsid w:val="002F6843"/>
    <w:rsid w:val="003004B4"/>
    <w:rsid w:val="00300684"/>
    <w:rsid w:val="00302CF3"/>
    <w:rsid w:val="00306CC1"/>
    <w:rsid w:val="00307102"/>
    <w:rsid w:val="00310F3E"/>
    <w:rsid w:val="00311562"/>
    <w:rsid w:val="00313CE3"/>
    <w:rsid w:val="003152FB"/>
    <w:rsid w:val="003176D8"/>
    <w:rsid w:val="00317951"/>
    <w:rsid w:val="00317AA1"/>
    <w:rsid w:val="00321EB8"/>
    <w:rsid w:val="003245B9"/>
    <w:rsid w:val="003250F1"/>
    <w:rsid w:val="00330312"/>
    <w:rsid w:val="00330FD1"/>
    <w:rsid w:val="003343C1"/>
    <w:rsid w:val="00335862"/>
    <w:rsid w:val="003479C6"/>
    <w:rsid w:val="00351910"/>
    <w:rsid w:val="0035199D"/>
    <w:rsid w:val="00355877"/>
    <w:rsid w:val="00356D9D"/>
    <w:rsid w:val="00357686"/>
    <w:rsid w:val="0036639A"/>
    <w:rsid w:val="003665D9"/>
    <w:rsid w:val="00370621"/>
    <w:rsid w:val="00372A87"/>
    <w:rsid w:val="00372AE6"/>
    <w:rsid w:val="00373ABD"/>
    <w:rsid w:val="00374C06"/>
    <w:rsid w:val="00375F9C"/>
    <w:rsid w:val="003765B5"/>
    <w:rsid w:val="0037761E"/>
    <w:rsid w:val="003812FF"/>
    <w:rsid w:val="0038213A"/>
    <w:rsid w:val="00384B0A"/>
    <w:rsid w:val="00386C5B"/>
    <w:rsid w:val="00396460"/>
    <w:rsid w:val="00396880"/>
    <w:rsid w:val="00397722"/>
    <w:rsid w:val="003A00C8"/>
    <w:rsid w:val="003A09AE"/>
    <w:rsid w:val="003A4827"/>
    <w:rsid w:val="003A5959"/>
    <w:rsid w:val="003A6D5E"/>
    <w:rsid w:val="003B53B9"/>
    <w:rsid w:val="003B67DC"/>
    <w:rsid w:val="003C246C"/>
    <w:rsid w:val="003C2828"/>
    <w:rsid w:val="003D0288"/>
    <w:rsid w:val="003D64E0"/>
    <w:rsid w:val="003D7B20"/>
    <w:rsid w:val="003E120E"/>
    <w:rsid w:val="003E4F5B"/>
    <w:rsid w:val="003E5291"/>
    <w:rsid w:val="003F264D"/>
    <w:rsid w:val="003F2F5D"/>
    <w:rsid w:val="003F453E"/>
    <w:rsid w:val="003F72DA"/>
    <w:rsid w:val="00400030"/>
    <w:rsid w:val="0040255D"/>
    <w:rsid w:val="00410803"/>
    <w:rsid w:val="0041545F"/>
    <w:rsid w:val="00417DE4"/>
    <w:rsid w:val="0042243F"/>
    <w:rsid w:val="00424419"/>
    <w:rsid w:val="00424438"/>
    <w:rsid w:val="00424D7B"/>
    <w:rsid w:val="0042519D"/>
    <w:rsid w:val="0042584D"/>
    <w:rsid w:val="00433563"/>
    <w:rsid w:val="004338B3"/>
    <w:rsid w:val="0043603B"/>
    <w:rsid w:val="004364FA"/>
    <w:rsid w:val="004371AD"/>
    <w:rsid w:val="00437466"/>
    <w:rsid w:val="00445CFD"/>
    <w:rsid w:val="0045105E"/>
    <w:rsid w:val="0045115C"/>
    <w:rsid w:val="004516C1"/>
    <w:rsid w:val="00454DE1"/>
    <w:rsid w:val="00455BC2"/>
    <w:rsid w:val="00455F11"/>
    <w:rsid w:val="0045642D"/>
    <w:rsid w:val="004569DD"/>
    <w:rsid w:val="00461691"/>
    <w:rsid w:val="00464AEC"/>
    <w:rsid w:val="00464D2A"/>
    <w:rsid w:val="004650B7"/>
    <w:rsid w:val="004655CA"/>
    <w:rsid w:val="0046642B"/>
    <w:rsid w:val="00475AFE"/>
    <w:rsid w:val="0048057F"/>
    <w:rsid w:val="00481935"/>
    <w:rsid w:val="004831CC"/>
    <w:rsid w:val="004851B7"/>
    <w:rsid w:val="0048671B"/>
    <w:rsid w:val="00486FF9"/>
    <w:rsid w:val="004872EE"/>
    <w:rsid w:val="004903B7"/>
    <w:rsid w:val="00494931"/>
    <w:rsid w:val="004951FD"/>
    <w:rsid w:val="00495E10"/>
    <w:rsid w:val="00496A00"/>
    <w:rsid w:val="004A14AF"/>
    <w:rsid w:val="004A16AE"/>
    <w:rsid w:val="004A42D9"/>
    <w:rsid w:val="004A79AA"/>
    <w:rsid w:val="004B515B"/>
    <w:rsid w:val="004B7502"/>
    <w:rsid w:val="004C08CA"/>
    <w:rsid w:val="004C0E85"/>
    <w:rsid w:val="004C4886"/>
    <w:rsid w:val="004C5F40"/>
    <w:rsid w:val="004D1D0C"/>
    <w:rsid w:val="004D1F1A"/>
    <w:rsid w:val="004D275B"/>
    <w:rsid w:val="004D2F68"/>
    <w:rsid w:val="004D39CF"/>
    <w:rsid w:val="004E04FA"/>
    <w:rsid w:val="004E0EFE"/>
    <w:rsid w:val="004E1609"/>
    <w:rsid w:val="004E3812"/>
    <w:rsid w:val="004E7BE7"/>
    <w:rsid w:val="004F6A98"/>
    <w:rsid w:val="004F7D60"/>
    <w:rsid w:val="00500386"/>
    <w:rsid w:val="00503070"/>
    <w:rsid w:val="005064D7"/>
    <w:rsid w:val="00507399"/>
    <w:rsid w:val="005077AC"/>
    <w:rsid w:val="00511E8A"/>
    <w:rsid w:val="005168F3"/>
    <w:rsid w:val="00520076"/>
    <w:rsid w:val="00524F86"/>
    <w:rsid w:val="00527B2A"/>
    <w:rsid w:val="00536142"/>
    <w:rsid w:val="00541C73"/>
    <w:rsid w:val="00544006"/>
    <w:rsid w:val="005445B7"/>
    <w:rsid w:val="00545F0F"/>
    <w:rsid w:val="005464DF"/>
    <w:rsid w:val="00547F01"/>
    <w:rsid w:val="005554C2"/>
    <w:rsid w:val="00560907"/>
    <w:rsid w:val="00562A1D"/>
    <w:rsid w:val="00571504"/>
    <w:rsid w:val="00572EE2"/>
    <w:rsid w:val="0057311F"/>
    <w:rsid w:val="0057323A"/>
    <w:rsid w:val="0057445B"/>
    <w:rsid w:val="005753DE"/>
    <w:rsid w:val="00575C43"/>
    <w:rsid w:val="00577001"/>
    <w:rsid w:val="0058464C"/>
    <w:rsid w:val="00584B25"/>
    <w:rsid w:val="00585BEE"/>
    <w:rsid w:val="005866D7"/>
    <w:rsid w:val="00586720"/>
    <w:rsid w:val="00587AAC"/>
    <w:rsid w:val="005909EF"/>
    <w:rsid w:val="0059499E"/>
    <w:rsid w:val="005A5523"/>
    <w:rsid w:val="005A7833"/>
    <w:rsid w:val="005B03A6"/>
    <w:rsid w:val="005B100B"/>
    <w:rsid w:val="005B1B43"/>
    <w:rsid w:val="005B46EC"/>
    <w:rsid w:val="005D064F"/>
    <w:rsid w:val="005D2263"/>
    <w:rsid w:val="005D7DDE"/>
    <w:rsid w:val="005E178E"/>
    <w:rsid w:val="005E4678"/>
    <w:rsid w:val="005F0761"/>
    <w:rsid w:val="005F2085"/>
    <w:rsid w:val="005F5154"/>
    <w:rsid w:val="006006C8"/>
    <w:rsid w:val="00600FD1"/>
    <w:rsid w:val="00602815"/>
    <w:rsid w:val="006056DD"/>
    <w:rsid w:val="0060724E"/>
    <w:rsid w:val="00607547"/>
    <w:rsid w:val="00617ACF"/>
    <w:rsid w:val="00617D6E"/>
    <w:rsid w:val="00621815"/>
    <w:rsid w:val="00623C00"/>
    <w:rsid w:val="00635084"/>
    <w:rsid w:val="00637E78"/>
    <w:rsid w:val="00637EB7"/>
    <w:rsid w:val="00645277"/>
    <w:rsid w:val="00645388"/>
    <w:rsid w:val="006454CC"/>
    <w:rsid w:val="0064635D"/>
    <w:rsid w:val="00652617"/>
    <w:rsid w:val="00653309"/>
    <w:rsid w:val="00653447"/>
    <w:rsid w:val="006541B6"/>
    <w:rsid w:val="00656F8A"/>
    <w:rsid w:val="00661437"/>
    <w:rsid w:val="00675926"/>
    <w:rsid w:val="00677D59"/>
    <w:rsid w:val="00680B8F"/>
    <w:rsid w:val="006829EF"/>
    <w:rsid w:val="00683B32"/>
    <w:rsid w:val="00684F3D"/>
    <w:rsid w:val="006874D4"/>
    <w:rsid w:val="00690031"/>
    <w:rsid w:val="00691380"/>
    <w:rsid w:val="00693E43"/>
    <w:rsid w:val="00696253"/>
    <w:rsid w:val="0069795C"/>
    <w:rsid w:val="00697C2E"/>
    <w:rsid w:val="006A50AE"/>
    <w:rsid w:val="006A6307"/>
    <w:rsid w:val="006A7885"/>
    <w:rsid w:val="006B235C"/>
    <w:rsid w:val="006B3DE4"/>
    <w:rsid w:val="006B50AB"/>
    <w:rsid w:val="006B7AA4"/>
    <w:rsid w:val="006B7B69"/>
    <w:rsid w:val="006C12BD"/>
    <w:rsid w:val="006C327F"/>
    <w:rsid w:val="006C4549"/>
    <w:rsid w:val="006C455E"/>
    <w:rsid w:val="006C5076"/>
    <w:rsid w:val="006D79B1"/>
    <w:rsid w:val="006E07D4"/>
    <w:rsid w:val="006E118C"/>
    <w:rsid w:val="006E4D23"/>
    <w:rsid w:val="006E5F51"/>
    <w:rsid w:val="006E650B"/>
    <w:rsid w:val="006E67B3"/>
    <w:rsid w:val="006F22A4"/>
    <w:rsid w:val="006F39E4"/>
    <w:rsid w:val="006F53F5"/>
    <w:rsid w:val="007103EF"/>
    <w:rsid w:val="00712C7E"/>
    <w:rsid w:val="0071460A"/>
    <w:rsid w:val="007258BC"/>
    <w:rsid w:val="00726EC2"/>
    <w:rsid w:val="00727F9E"/>
    <w:rsid w:val="00730259"/>
    <w:rsid w:val="00731912"/>
    <w:rsid w:val="00732896"/>
    <w:rsid w:val="00732C5A"/>
    <w:rsid w:val="00734E0E"/>
    <w:rsid w:val="007367CD"/>
    <w:rsid w:val="00737116"/>
    <w:rsid w:val="00740187"/>
    <w:rsid w:val="00741F2D"/>
    <w:rsid w:val="00743BC7"/>
    <w:rsid w:val="00750498"/>
    <w:rsid w:val="0075139C"/>
    <w:rsid w:val="00755420"/>
    <w:rsid w:val="0075722F"/>
    <w:rsid w:val="007579C4"/>
    <w:rsid w:val="00757C97"/>
    <w:rsid w:val="00760CF3"/>
    <w:rsid w:val="00770B6C"/>
    <w:rsid w:val="00772027"/>
    <w:rsid w:val="00772C6E"/>
    <w:rsid w:val="00774FBE"/>
    <w:rsid w:val="00775181"/>
    <w:rsid w:val="007777FB"/>
    <w:rsid w:val="00784B7C"/>
    <w:rsid w:val="00784C26"/>
    <w:rsid w:val="00791251"/>
    <w:rsid w:val="00792248"/>
    <w:rsid w:val="007934CC"/>
    <w:rsid w:val="00794874"/>
    <w:rsid w:val="007948E1"/>
    <w:rsid w:val="00794C91"/>
    <w:rsid w:val="00795DB8"/>
    <w:rsid w:val="0079623A"/>
    <w:rsid w:val="007A1519"/>
    <w:rsid w:val="007A238A"/>
    <w:rsid w:val="007A28B1"/>
    <w:rsid w:val="007A6CFC"/>
    <w:rsid w:val="007B3C51"/>
    <w:rsid w:val="007C48C7"/>
    <w:rsid w:val="007C7E2F"/>
    <w:rsid w:val="007D15F9"/>
    <w:rsid w:val="007D2B15"/>
    <w:rsid w:val="007D49C5"/>
    <w:rsid w:val="007E0B44"/>
    <w:rsid w:val="007E0F15"/>
    <w:rsid w:val="007E0F23"/>
    <w:rsid w:val="007E0F8F"/>
    <w:rsid w:val="007E23F8"/>
    <w:rsid w:val="007E3D06"/>
    <w:rsid w:val="007E53A7"/>
    <w:rsid w:val="007F1D2F"/>
    <w:rsid w:val="007F7484"/>
    <w:rsid w:val="008015A5"/>
    <w:rsid w:val="0080276D"/>
    <w:rsid w:val="00803991"/>
    <w:rsid w:val="0080635E"/>
    <w:rsid w:val="008129A7"/>
    <w:rsid w:val="00821577"/>
    <w:rsid w:val="00827BD2"/>
    <w:rsid w:val="0083013B"/>
    <w:rsid w:val="008329B7"/>
    <w:rsid w:val="00836FB3"/>
    <w:rsid w:val="0083768B"/>
    <w:rsid w:val="00851587"/>
    <w:rsid w:val="00852A26"/>
    <w:rsid w:val="00856EF7"/>
    <w:rsid w:val="00857300"/>
    <w:rsid w:val="00861EFF"/>
    <w:rsid w:val="0086330F"/>
    <w:rsid w:val="00871292"/>
    <w:rsid w:val="008712DE"/>
    <w:rsid w:val="00871441"/>
    <w:rsid w:val="00881861"/>
    <w:rsid w:val="00882785"/>
    <w:rsid w:val="00883331"/>
    <w:rsid w:val="00884463"/>
    <w:rsid w:val="00884C73"/>
    <w:rsid w:val="00885EC9"/>
    <w:rsid w:val="0088623A"/>
    <w:rsid w:val="0089019A"/>
    <w:rsid w:val="00897474"/>
    <w:rsid w:val="008A0610"/>
    <w:rsid w:val="008A11D3"/>
    <w:rsid w:val="008A15F8"/>
    <w:rsid w:val="008A1E59"/>
    <w:rsid w:val="008A1F7F"/>
    <w:rsid w:val="008A3FE3"/>
    <w:rsid w:val="008A7002"/>
    <w:rsid w:val="008A7003"/>
    <w:rsid w:val="008B173A"/>
    <w:rsid w:val="008B2D33"/>
    <w:rsid w:val="008B5391"/>
    <w:rsid w:val="008C1F4B"/>
    <w:rsid w:val="008C5C4E"/>
    <w:rsid w:val="008C6C6B"/>
    <w:rsid w:val="008D1FF6"/>
    <w:rsid w:val="008D5CB5"/>
    <w:rsid w:val="008D6526"/>
    <w:rsid w:val="008D6EF3"/>
    <w:rsid w:val="008E142C"/>
    <w:rsid w:val="008E496F"/>
    <w:rsid w:val="008E4BD1"/>
    <w:rsid w:val="008E682B"/>
    <w:rsid w:val="008E70C1"/>
    <w:rsid w:val="008E7A78"/>
    <w:rsid w:val="008F154D"/>
    <w:rsid w:val="008F49C9"/>
    <w:rsid w:val="008F6ECB"/>
    <w:rsid w:val="00902B61"/>
    <w:rsid w:val="00912A9C"/>
    <w:rsid w:val="00912C39"/>
    <w:rsid w:val="009132B8"/>
    <w:rsid w:val="009143AE"/>
    <w:rsid w:val="00921B20"/>
    <w:rsid w:val="00925ACD"/>
    <w:rsid w:val="009271FA"/>
    <w:rsid w:val="00930BC7"/>
    <w:rsid w:val="00937010"/>
    <w:rsid w:val="00937413"/>
    <w:rsid w:val="0093747F"/>
    <w:rsid w:val="0094145F"/>
    <w:rsid w:val="009457D8"/>
    <w:rsid w:val="00945EF5"/>
    <w:rsid w:val="009467BC"/>
    <w:rsid w:val="00950F00"/>
    <w:rsid w:val="00952E1A"/>
    <w:rsid w:val="009531B0"/>
    <w:rsid w:val="0095540C"/>
    <w:rsid w:val="00955C5B"/>
    <w:rsid w:val="0096410F"/>
    <w:rsid w:val="00966000"/>
    <w:rsid w:val="00966F36"/>
    <w:rsid w:val="00970F23"/>
    <w:rsid w:val="00974389"/>
    <w:rsid w:val="00976E80"/>
    <w:rsid w:val="009808A8"/>
    <w:rsid w:val="00982349"/>
    <w:rsid w:val="00982CB9"/>
    <w:rsid w:val="00983943"/>
    <w:rsid w:val="0098441E"/>
    <w:rsid w:val="00985325"/>
    <w:rsid w:val="00986E8B"/>
    <w:rsid w:val="00987BD7"/>
    <w:rsid w:val="00987E08"/>
    <w:rsid w:val="009902A7"/>
    <w:rsid w:val="00991D1E"/>
    <w:rsid w:val="0099379F"/>
    <w:rsid w:val="00995B2F"/>
    <w:rsid w:val="009A1973"/>
    <w:rsid w:val="009B2F80"/>
    <w:rsid w:val="009B3AE3"/>
    <w:rsid w:val="009B61A8"/>
    <w:rsid w:val="009B63B4"/>
    <w:rsid w:val="009B7C3F"/>
    <w:rsid w:val="009C0324"/>
    <w:rsid w:val="009C049A"/>
    <w:rsid w:val="009C1F08"/>
    <w:rsid w:val="009C219F"/>
    <w:rsid w:val="009C2863"/>
    <w:rsid w:val="009C4179"/>
    <w:rsid w:val="009C4526"/>
    <w:rsid w:val="009C4A6E"/>
    <w:rsid w:val="009C5F34"/>
    <w:rsid w:val="009C6E52"/>
    <w:rsid w:val="009C7418"/>
    <w:rsid w:val="009D18BA"/>
    <w:rsid w:val="009D2224"/>
    <w:rsid w:val="009E5D71"/>
    <w:rsid w:val="009E6798"/>
    <w:rsid w:val="009E7879"/>
    <w:rsid w:val="009F13FD"/>
    <w:rsid w:val="009F5BBD"/>
    <w:rsid w:val="009F5FAD"/>
    <w:rsid w:val="009F5FDE"/>
    <w:rsid w:val="009F6632"/>
    <w:rsid w:val="009F6A8C"/>
    <w:rsid w:val="00A01F1B"/>
    <w:rsid w:val="00A03B9E"/>
    <w:rsid w:val="00A04D84"/>
    <w:rsid w:val="00A06B8D"/>
    <w:rsid w:val="00A12C7E"/>
    <w:rsid w:val="00A17659"/>
    <w:rsid w:val="00A21401"/>
    <w:rsid w:val="00A23398"/>
    <w:rsid w:val="00A26FD7"/>
    <w:rsid w:val="00A272BA"/>
    <w:rsid w:val="00A36A2C"/>
    <w:rsid w:val="00A375D8"/>
    <w:rsid w:val="00A40D0C"/>
    <w:rsid w:val="00A422D4"/>
    <w:rsid w:val="00A43679"/>
    <w:rsid w:val="00A46C80"/>
    <w:rsid w:val="00A46F06"/>
    <w:rsid w:val="00A50424"/>
    <w:rsid w:val="00A50703"/>
    <w:rsid w:val="00A511EA"/>
    <w:rsid w:val="00A54031"/>
    <w:rsid w:val="00A56BE8"/>
    <w:rsid w:val="00A56E80"/>
    <w:rsid w:val="00A62BFD"/>
    <w:rsid w:val="00A6752F"/>
    <w:rsid w:val="00A72F55"/>
    <w:rsid w:val="00A74B76"/>
    <w:rsid w:val="00A77657"/>
    <w:rsid w:val="00A8181F"/>
    <w:rsid w:val="00A836F5"/>
    <w:rsid w:val="00A8671D"/>
    <w:rsid w:val="00A86A66"/>
    <w:rsid w:val="00A900E7"/>
    <w:rsid w:val="00A90B67"/>
    <w:rsid w:val="00A90D1D"/>
    <w:rsid w:val="00A931B6"/>
    <w:rsid w:val="00A93B1D"/>
    <w:rsid w:val="00A94E20"/>
    <w:rsid w:val="00A953D1"/>
    <w:rsid w:val="00AA0A8A"/>
    <w:rsid w:val="00AA2E2A"/>
    <w:rsid w:val="00AA4E2D"/>
    <w:rsid w:val="00AA557A"/>
    <w:rsid w:val="00AB083E"/>
    <w:rsid w:val="00AB34EA"/>
    <w:rsid w:val="00AB376D"/>
    <w:rsid w:val="00AB4B40"/>
    <w:rsid w:val="00AB68F2"/>
    <w:rsid w:val="00AC2881"/>
    <w:rsid w:val="00AC2938"/>
    <w:rsid w:val="00AD0C7E"/>
    <w:rsid w:val="00AD1E14"/>
    <w:rsid w:val="00AD3202"/>
    <w:rsid w:val="00AD342B"/>
    <w:rsid w:val="00AE02CD"/>
    <w:rsid w:val="00AE3E08"/>
    <w:rsid w:val="00AE52A1"/>
    <w:rsid w:val="00AF0438"/>
    <w:rsid w:val="00AF1444"/>
    <w:rsid w:val="00AF3575"/>
    <w:rsid w:val="00AF3ABB"/>
    <w:rsid w:val="00AF4AEB"/>
    <w:rsid w:val="00AF51EC"/>
    <w:rsid w:val="00AF60DF"/>
    <w:rsid w:val="00AF7A2B"/>
    <w:rsid w:val="00B077F4"/>
    <w:rsid w:val="00B15119"/>
    <w:rsid w:val="00B20B97"/>
    <w:rsid w:val="00B2126D"/>
    <w:rsid w:val="00B23C3D"/>
    <w:rsid w:val="00B2403B"/>
    <w:rsid w:val="00B24706"/>
    <w:rsid w:val="00B25A7C"/>
    <w:rsid w:val="00B320E9"/>
    <w:rsid w:val="00B33EB0"/>
    <w:rsid w:val="00B34B3C"/>
    <w:rsid w:val="00B35193"/>
    <w:rsid w:val="00B354F7"/>
    <w:rsid w:val="00B3560D"/>
    <w:rsid w:val="00B424CC"/>
    <w:rsid w:val="00B424DF"/>
    <w:rsid w:val="00B44417"/>
    <w:rsid w:val="00B46BED"/>
    <w:rsid w:val="00B46C5C"/>
    <w:rsid w:val="00B52AE1"/>
    <w:rsid w:val="00B600DC"/>
    <w:rsid w:val="00B62579"/>
    <w:rsid w:val="00B62E25"/>
    <w:rsid w:val="00B646DF"/>
    <w:rsid w:val="00B64ECF"/>
    <w:rsid w:val="00B66AFE"/>
    <w:rsid w:val="00B7410B"/>
    <w:rsid w:val="00B7613D"/>
    <w:rsid w:val="00B8417F"/>
    <w:rsid w:val="00B86E0F"/>
    <w:rsid w:val="00B907DB"/>
    <w:rsid w:val="00B90AE9"/>
    <w:rsid w:val="00B91AF2"/>
    <w:rsid w:val="00B95CE5"/>
    <w:rsid w:val="00B96990"/>
    <w:rsid w:val="00BA5241"/>
    <w:rsid w:val="00BA7316"/>
    <w:rsid w:val="00BB0E09"/>
    <w:rsid w:val="00BB119C"/>
    <w:rsid w:val="00BB11AF"/>
    <w:rsid w:val="00BB1698"/>
    <w:rsid w:val="00BB546B"/>
    <w:rsid w:val="00BB55C8"/>
    <w:rsid w:val="00BB70EC"/>
    <w:rsid w:val="00BC528B"/>
    <w:rsid w:val="00BC52E0"/>
    <w:rsid w:val="00BD392D"/>
    <w:rsid w:val="00BD5660"/>
    <w:rsid w:val="00BD6678"/>
    <w:rsid w:val="00BE0207"/>
    <w:rsid w:val="00BE08DA"/>
    <w:rsid w:val="00BE2708"/>
    <w:rsid w:val="00BE395B"/>
    <w:rsid w:val="00BE61C1"/>
    <w:rsid w:val="00BE667C"/>
    <w:rsid w:val="00BF0B73"/>
    <w:rsid w:val="00BF192A"/>
    <w:rsid w:val="00BF3D74"/>
    <w:rsid w:val="00BF6249"/>
    <w:rsid w:val="00C008B2"/>
    <w:rsid w:val="00C02B0A"/>
    <w:rsid w:val="00C03A76"/>
    <w:rsid w:val="00C0548E"/>
    <w:rsid w:val="00C07625"/>
    <w:rsid w:val="00C07AF3"/>
    <w:rsid w:val="00C11335"/>
    <w:rsid w:val="00C13597"/>
    <w:rsid w:val="00C143AA"/>
    <w:rsid w:val="00C14ECF"/>
    <w:rsid w:val="00C211CE"/>
    <w:rsid w:val="00C21E02"/>
    <w:rsid w:val="00C2285B"/>
    <w:rsid w:val="00C277B3"/>
    <w:rsid w:val="00C27EF2"/>
    <w:rsid w:val="00C31998"/>
    <w:rsid w:val="00C3241E"/>
    <w:rsid w:val="00C32EBC"/>
    <w:rsid w:val="00C358A7"/>
    <w:rsid w:val="00C362FE"/>
    <w:rsid w:val="00C36BA6"/>
    <w:rsid w:val="00C40332"/>
    <w:rsid w:val="00C420BF"/>
    <w:rsid w:val="00C44777"/>
    <w:rsid w:val="00C46542"/>
    <w:rsid w:val="00C4678A"/>
    <w:rsid w:val="00C46A2C"/>
    <w:rsid w:val="00C46D86"/>
    <w:rsid w:val="00C5255F"/>
    <w:rsid w:val="00C54C9C"/>
    <w:rsid w:val="00C56957"/>
    <w:rsid w:val="00C60D11"/>
    <w:rsid w:val="00C63622"/>
    <w:rsid w:val="00C6377C"/>
    <w:rsid w:val="00C66E52"/>
    <w:rsid w:val="00C738D1"/>
    <w:rsid w:val="00C81301"/>
    <w:rsid w:val="00C82967"/>
    <w:rsid w:val="00C91126"/>
    <w:rsid w:val="00C92941"/>
    <w:rsid w:val="00C93745"/>
    <w:rsid w:val="00C970B5"/>
    <w:rsid w:val="00C97892"/>
    <w:rsid w:val="00CA0AB8"/>
    <w:rsid w:val="00CA3351"/>
    <w:rsid w:val="00CA3402"/>
    <w:rsid w:val="00CA349F"/>
    <w:rsid w:val="00CA4480"/>
    <w:rsid w:val="00CA5906"/>
    <w:rsid w:val="00CA5BD9"/>
    <w:rsid w:val="00CA5E29"/>
    <w:rsid w:val="00CA7801"/>
    <w:rsid w:val="00CC0B7C"/>
    <w:rsid w:val="00CC3163"/>
    <w:rsid w:val="00CC3F93"/>
    <w:rsid w:val="00CC6EB9"/>
    <w:rsid w:val="00CD3E47"/>
    <w:rsid w:val="00CD50EE"/>
    <w:rsid w:val="00CE3B9B"/>
    <w:rsid w:val="00CE3E5D"/>
    <w:rsid w:val="00CE7321"/>
    <w:rsid w:val="00CF0C9B"/>
    <w:rsid w:val="00CF4C06"/>
    <w:rsid w:val="00CF7404"/>
    <w:rsid w:val="00CF775B"/>
    <w:rsid w:val="00D0083B"/>
    <w:rsid w:val="00D02795"/>
    <w:rsid w:val="00D02F98"/>
    <w:rsid w:val="00D04517"/>
    <w:rsid w:val="00D05CF5"/>
    <w:rsid w:val="00D07CEE"/>
    <w:rsid w:val="00D14711"/>
    <w:rsid w:val="00D158DB"/>
    <w:rsid w:val="00D160A1"/>
    <w:rsid w:val="00D22583"/>
    <w:rsid w:val="00D236AE"/>
    <w:rsid w:val="00D23AF2"/>
    <w:rsid w:val="00D25D40"/>
    <w:rsid w:val="00D25EA8"/>
    <w:rsid w:val="00D3018D"/>
    <w:rsid w:val="00D304B1"/>
    <w:rsid w:val="00D31996"/>
    <w:rsid w:val="00D32520"/>
    <w:rsid w:val="00D32722"/>
    <w:rsid w:val="00D36383"/>
    <w:rsid w:val="00D40F57"/>
    <w:rsid w:val="00D41107"/>
    <w:rsid w:val="00D435C8"/>
    <w:rsid w:val="00D44450"/>
    <w:rsid w:val="00D45783"/>
    <w:rsid w:val="00D52D0A"/>
    <w:rsid w:val="00D562C8"/>
    <w:rsid w:val="00D57116"/>
    <w:rsid w:val="00D57143"/>
    <w:rsid w:val="00D60F15"/>
    <w:rsid w:val="00D61E43"/>
    <w:rsid w:val="00D70C54"/>
    <w:rsid w:val="00D71A4F"/>
    <w:rsid w:val="00D74B51"/>
    <w:rsid w:val="00D75C1D"/>
    <w:rsid w:val="00D77CA2"/>
    <w:rsid w:val="00D8118C"/>
    <w:rsid w:val="00D81C28"/>
    <w:rsid w:val="00D83224"/>
    <w:rsid w:val="00D843DC"/>
    <w:rsid w:val="00D84A3E"/>
    <w:rsid w:val="00D857EC"/>
    <w:rsid w:val="00D86284"/>
    <w:rsid w:val="00D8740F"/>
    <w:rsid w:val="00D87819"/>
    <w:rsid w:val="00D929CB"/>
    <w:rsid w:val="00D93C7E"/>
    <w:rsid w:val="00D96E44"/>
    <w:rsid w:val="00DA1E75"/>
    <w:rsid w:val="00DB3B1F"/>
    <w:rsid w:val="00DB514B"/>
    <w:rsid w:val="00DB6C57"/>
    <w:rsid w:val="00DC08C1"/>
    <w:rsid w:val="00DC0F2E"/>
    <w:rsid w:val="00DC268C"/>
    <w:rsid w:val="00DC5A0D"/>
    <w:rsid w:val="00DC6C22"/>
    <w:rsid w:val="00DC6DF9"/>
    <w:rsid w:val="00DC6E9D"/>
    <w:rsid w:val="00DC77D8"/>
    <w:rsid w:val="00DD0171"/>
    <w:rsid w:val="00DD23C6"/>
    <w:rsid w:val="00DD2708"/>
    <w:rsid w:val="00DD2E34"/>
    <w:rsid w:val="00DD4E8A"/>
    <w:rsid w:val="00DE02E8"/>
    <w:rsid w:val="00DE05BD"/>
    <w:rsid w:val="00DE1F58"/>
    <w:rsid w:val="00DE7E6D"/>
    <w:rsid w:val="00DF26B6"/>
    <w:rsid w:val="00DF377A"/>
    <w:rsid w:val="00DF6B99"/>
    <w:rsid w:val="00E00381"/>
    <w:rsid w:val="00E0120F"/>
    <w:rsid w:val="00E10B38"/>
    <w:rsid w:val="00E13CD1"/>
    <w:rsid w:val="00E15D65"/>
    <w:rsid w:val="00E23314"/>
    <w:rsid w:val="00E24D8E"/>
    <w:rsid w:val="00E26051"/>
    <w:rsid w:val="00E26152"/>
    <w:rsid w:val="00E27D57"/>
    <w:rsid w:val="00E30DC8"/>
    <w:rsid w:val="00E333AF"/>
    <w:rsid w:val="00E33558"/>
    <w:rsid w:val="00E33591"/>
    <w:rsid w:val="00E340D4"/>
    <w:rsid w:val="00E34588"/>
    <w:rsid w:val="00E34B8A"/>
    <w:rsid w:val="00E36935"/>
    <w:rsid w:val="00E377DF"/>
    <w:rsid w:val="00E37C2E"/>
    <w:rsid w:val="00E457D0"/>
    <w:rsid w:val="00E46937"/>
    <w:rsid w:val="00E474B5"/>
    <w:rsid w:val="00E50B41"/>
    <w:rsid w:val="00E54AFD"/>
    <w:rsid w:val="00E565A9"/>
    <w:rsid w:val="00E56F31"/>
    <w:rsid w:val="00E61927"/>
    <w:rsid w:val="00E62639"/>
    <w:rsid w:val="00E64CAC"/>
    <w:rsid w:val="00E64FF0"/>
    <w:rsid w:val="00E73CEE"/>
    <w:rsid w:val="00E74A4A"/>
    <w:rsid w:val="00E75ECE"/>
    <w:rsid w:val="00E82AF2"/>
    <w:rsid w:val="00E84772"/>
    <w:rsid w:val="00E84D96"/>
    <w:rsid w:val="00E86AC4"/>
    <w:rsid w:val="00E9164A"/>
    <w:rsid w:val="00E96374"/>
    <w:rsid w:val="00E96FD4"/>
    <w:rsid w:val="00E9743B"/>
    <w:rsid w:val="00EA26A8"/>
    <w:rsid w:val="00EA2C01"/>
    <w:rsid w:val="00EA3FD9"/>
    <w:rsid w:val="00EA408F"/>
    <w:rsid w:val="00EA5F40"/>
    <w:rsid w:val="00EA6011"/>
    <w:rsid w:val="00EB09DD"/>
    <w:rsid w:val="00EB20DC"/>
    <w:rsid w:val="00EB30A3"/>
    <w:rsid w:val="00EB3FD0"/>
    <w:rsid w:val="00EB49B1"/>
    <w:rsid w:val="00EB60DB"/>
    <w:rsid w:val="00EB765F"/>
    <w:rsid w:val="00EC1040"/>
    <w:rsid w:val="00EC1D91"/>
    <w:rsid w:val="00ED2131"/>
    <w:rsid w:val="00ED2357"/>
    <w:rsid w:val="00ED31AD"/>
    <w:rsid w:val="00ED3474"/>
    <w:rsid w:val="00ED3549"/>
    <w:rsid w:val="00ED79D1"/>
    <w:rsid w:val="00EE2A3E"/>
    <w:rsid w:val="00EE4476"/>
    <w:rsid w:val="00EE5E38"/>
    <w:rsid w:val="00EF2B43"/>
    <w:rsid w:val="00EF2C6B"/>
    <w:rsid w:val="00EF4115"/>
    <w:rsid w:val="00EF788D"/>
    <w:rsid w:val="00F00FC3"/>
    <w:rsid w:val="00F02A79"/>
    <w:rsid w:val="00F04905"/>
    <w:rsid w:val="00F070CD"/>
    <w:rsid w:val="00F105B5"/>
    <w:rsid w:val="00F108EA"/>
    <w:rsid w:val="00F1543F"/>
    <w:rsid w:val="00F15474"/>
    <w:rsid w:val="00F16DC4"/>
    <w:rsid w:val="00F1718A"/>
    <w:rsid w:val="00F202A3"/>
    <w:rsid w:val="00F23C60"/>
    <w:rsid w:val="00F23F1B"/>
    <w:rsid w:val="00F2666D"/>
    <w:rsid w:val="00F328D6"/>
    <w:rsid w:val="00F3702D"/>
    <w:rsid w:val="00F414E3"/>
    <w:rsid w:val="00F47024"/>
    <w:rsid w:val="00F523F1"/>
    <w:rsid w:val="00F526FD"/>
    <w:rsid w:val="00F53AF6"/>
    <w:rsid w:val="00F548D7"/>
    <w:rsid w:val="00F56942"/>
    <w:rsid w:val="00F60CA8"/>
    <w:rsid w:val="00F62D60"/>
    <w:rsid w:val="00F63A16"/>
    <w:rsid w:val="00F6755B"/>
    <w:rsid w:val="00F71226"/>
    <w:rsid w:val="00F7250F"/>
    <w:rsid w:val="00F730F2"/>
    <w:rsid w:val="00F733EC"/>
    <w:rsid w:val="00F81622"/>
    <w:rsid w:val="00F8455B"/>
    <w:rsid w:val="00F853DB"/>
    <w:rsid w:val="00F8799A"/>
    <w:rsid w:val="00F92C27"/>
    <w:rsid w:val="00F97030"/>
    <w:rsid w:val="00FA1CDF"/>
    <w:rsid w:val="00FA5B92"/>
    <w:rsid w:val="00FA6EC8"/>
    <w:rsid w:val="00FB1A4E"/>
    <w:rsid w:val="00FB2E55"/>
    <w:rsid w:val="00FB2FCF"/>
    <w:rsid w:val="00FB3280"/>
    <w:rsid w:val="00FB3324"/>
    <w:rsid w:val="00FB49D7"/>
    <w:rsid w:val="00FB6C40"/>
    <w:rsid w:val="00FB6DEF"/>
    <w:rsid w:val="00FB7420"/>
    <w:rsid w:val="00FC2930"/>
    <w:rsid w:val="00FC41B7"/>
    <w:rsid w:val="00FC4901"/>
    <w:rsid w:val="00FD1A83"/>
    <w:rsid w:val="00FD352A"/>
    <w:rsid w:val="00FD5E93"/>
    <w:rsid w:val="00FE01D6"/>
    <w:rsid w:val="00FE7C25"/>
    <w:rsid w:val="00FF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36B98"/>
  <w15:chartTrackingRefBased/>
  <w15:docId w15:val="{2EE04349-68D0-4F42-A593-16B5346EE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E74A4A"/>
    <w:pPr>
      <w:keepNext/>
      <w:numPr>
        <w:numId w:val="5"/>
      </w:numPr>
      <w:adjustRightInd w:val="0"/>
      <w:spacing w:before="180" w:afterLines="50"/>
      <w:ind w:rightChars="14" w:right="14"/>
      <w:jc w:val="both"/>
      <w:textAlignment w:val="baseline"/>
      <w:outlineLvl w:val="0"/>
    </w:pPr>
    <w:rPr>
      <w:rFonts w:ascii="Arial" w:eastAsia="標楷體" w:hAnsi="Arial" w:cs="Times New Roman"/>
      <w:b/>
      <w:bCs/>
      <w:kern w:val="52"/>
      <w:sz w:val="28"/>
      <w:szCs w:val="5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AA557A"/>
    <w:pPr>
      <w:ind w:leftChars="200" w:left="480"/>
    </w:pPr>
  </w:style>
  <w:style w:type="character" w:styleId="a5">
    <w:name w:val="Hyperlink"/>
    <w:uiPriority w:val="99"/>
    <w:rsid w:val="00161272"/>
    <w:rPr>
      <w:color w:val="0000FF"/>
      <w:u w:val="single"/>
    </w:rPr>
  </w:style>
  <w:style w:type="paragraph" w:styleId="a6">
    <w:name w:val="annotation text"/>
    <w:basedOn w:val="a"/>
    <w:link w:val="a7"/>
    <w:semiHidden/>
    <w:rsid w:val="00161272"/>
    <w:pPr>
      <w:autoSpaceDE w:val="0"/>
      <w:autoSpaceDN w:val="0"/>
      <w:adjustRightInd w:val="0"/>
      <w:spacing w:afterLines="50" w:line="240" w:lineRule="atLeast"/>
      <w:ind w:left="176" w:rightChars="14" w:right="14" w:hanging="284"/>
      <w:jc w:val="both"/>
    </w:pPr>
    <w:rPr>
      <w:rFonts w:ascii="細明體" w:eastAsia="新細明體" w:hAnsi="Times New Roman" w:cs="Times New Roman"/>
      <w:kern w:val="0"/>
      <w:sz w:val="20"/>
      <w:szCs w:val="20"/>
      <w:lang w:val="x-none" w:eastAsia="x-none"/>
    </w:rPr>
  </w:style>
  <w:style w:type="character" w:customStyle="1" w:styleId="a7">
    <w:name w:val="註解文字 字元"/>
    <w:basedOn w:val="a0"/>
    <w:link w:val="a6"/>
    <w:semiHidden/>
    <w:rsid w:val="00161272"/>
    <w:rPr>
      <w:rFonts w:ascii="細明體" w:eastAsia="新細明體" w:hAnsi="Times New Roman" w:cs="Times New Roman"/>
      <w:kern w:val="0"/>
      <w:sz w:val="20"/>
      <w:szCs w:val="20"/>
      <w:lang w:val="x-none" w:eastAsia="x-none"/>
    </w:rPr>
  </w:style>
  <w:style w:type="character" w:customStyle="1" w:styleId="a4">
    <w:name w:val="清單段落 字元"/>
    <w:link w:val="a3"/>
    <w:uiPriority w:val="34"/>
    <w:locked/>
    <w:rsid w:val="00161272"/>
  </w:style>
  <w:style w:type="character" w:styleId="a8">
    <w:name w:val="annotation reference"/>
    <w:rsid w:val="00161272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16127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61272"/>
    <w:rPr>
      <w:rFonts w:asciiTheme="majorHAnsi" w:eastAsiaTheme="majorEastAsia" w:hAnsiTheme="majorHAnsi" w:cstheme="majorBidi"/>
      <w:sz w:val="18"/>
      <w:szCs w:val="18"/>
    </w:rPr>
  </w:style>
  <w:style w:type="paragraph" w:customStyle="1" w:styleId="ab">
    <w:name w:val="壹貳參"/>
    <w:basedOn w:val="a"/>
    <w:rsid w:val="004569DD"/>
    <w:pPr>
      <w:spacing w:afterLines="100" w:after="381"/>
      <w:jc w:val="center"/>
    </w:pPr>
    <w:rPr>
      <w:rFonts w:ascii="標楷體" w:eastAsia="標楷體" w:hAnsi="Times New Roman" w:cs="Times New Roman"/>
      <w:b/>
      <w:bCs/>
      <w:sz w:val="52"/>
      <w:szCs w:val="24"/>
    </w:rPr>
  </w:style>
  <w:style w:type="paragraph" w:customStyle="1" w:styleId="ac">
    <w:name w:val="一二三"/>
    <w:basedOn w:val="a"/>
    <w:rsid w:val="004569DD"/>
    <w:pPr>
      <w:spacing w:beforeLines="50" w:before="50" w:afterLines="50" w:after="50"/>
      <w:ind w:left="197" w:hangingChars="197" w:hanging="197"/>
      <w:jc w:val="both"/>
    </w:pPr>
    <w:rPr>
      <w:rFonts w:ascii="標楷體" w:eastAsia="標楷體" w:hAnsi="Times New Roman" w:cs="Times New Roman"/>
      <w:sz w:val="36"/>
      <w:szCs w:val="24"/>
    </w:rPr>
  </w:style>
  <w:style w:type="paragraph" w:customStyle="1" w:styleId="Default">
    <w:name w:val="Default"/>
    <w:rsid w:val="0014350B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  <w:szCs w:val="24"/>
    </w:rPr>
  </w:style>
  <w:style w:type="paragraph" w:styleId="ad">
    <w:name w:val="header"/>
    <w:basedOn w:val="a"/>
    <w:link w:val="ae"/>
    <w:uiPriority w:val="99"/>
    <w:unhideWhenUsed/>
    <w:rsid w:val="009531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9531B0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9531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9531B0"/>
    <w:rPr>
      <w:sz w:val="20"/>
      <w:szCs w:val="20"/>
    </w:rPr>
  </w:style>
  <w:style w:type="table" w:styleId="af1">
    <w:name w:val="Table Grid"/>
    <w:basedOn w:val="a1"/>
    <w:rsid w:val="00DC5A0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rsid w:val="00E74A4A"/>
    <w:rPr>
      <w:rFonts w:ascii="Arial" w:eastAsia="標楷體" w:hAnsi="Arial" w:cs="Times New Roman"/>
      <w:b/>
      <w:bCs/>
      <w:kern w:val="52"/>
      <w:sz w:val="28"/>
      <w:szCs w:val="52"/>
      <w:lang w:val="x-none" w:eastAsia="x-none"/>
    </w:rPr>
  </w:style>
  <w:style w:type="paragraph" w:styleId="af2">
    <w:name w:val="Salutation"/>
    <w:basedOn w:val="a"/>
    <w:next w:val="a"/>
    <w:link w:val="af3"/>
    <w:semiHidden/>
    <w:rsid w:val="00317AA1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af3">
    <w:name w:val="問候 字元"/>
    <w:basedOn w:val="a0"/>
    <w:link w:val="af2"/>
    <w:semiHidden/>
    <w:rsid w:val="00317AA1"/>
    <w:rPr>
      <w:rFonts w:ascii="Times New Roman" w:eastAsia="新細明體" w:hAnsi="Times New Roman" w:cs="Times New Roman"/>
      <w:kern w:val="0"/>
      <w:szCs w:val="20"/>
    </w:rPr>
  </w:style>
  <w:style w:type="paragraph" w:customStyle="1" w:styleId="11">
    <w:name w:val="格文1"/>
    <w:rsid w:val="00317AA1"/>
    <w:pPr>
      <w:widowControl w:val="0"/>
      <w:adjustRightInd w:val="0"/>
      <w:spacing w:afterLines="50" w:line="360" w:lineRule="atLeast"/>
      <w:ind w:left="176" w:rightChars="14" w:right="14" w:hanging="284"/>
      <w:jc w:val="both"/>
      <w:textAlignment w:val="baseline"/>
    </w:pPr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Date"/>
    <w:basedOn w:val="a"/>
    <w:next w:val="a"/>
    <w:link w:val="af5"/>
    <w:rsid w:val="00317AA1"/>
    <w:pPr>
      <w:jc w:val="right"/>
    </w:pPr>
    <w:rPr>
      <w:rFonts w:ascii="標楷體" w:eastAsia="新細明體" w:hAnsi="標楷體" w:cs="Times New Roman"/>
      <w:sz w:val="28"/>
      <w:szCs w:val="20"/>
    </w:rPr>
  </w:style>
  <w:style w:type="character" w:customStyle="1" w:styleId="af5">
    <w:name w:val="日期 字元"/>
    <w:basedOn w:val="a0"/>
    <w:link w:val="af4"/>
    <w:rsid w:val="00317AA1"/>
    <w:rPr>
      <w:rFonts w:ascii="標楷體" w:eastAsia="新細明體" w:hAnsi="標楷體" w:cs="Times New Roman"/>
      <w:sz w:val="28"/>
      <w:szCs w:val="20"/>
    </w:rPr>
  </w:style>
  <w:style w:type="paragraph" w:styleId="3">
    <w:name w:val="Body Text Indent 3"/>
    <w:basedOn w:val="a"/>
    <w:link w:val="30"/>
    <w:rsid w:val="00317AA1"/>
    <w:pPr>
      <w:ind w:left="567" w:hanging="568"/>
      <w:jc w:val="both"/>
    </w:pPr>
    <w:rPr>
      <w:rFonts w:ascii="Times New Roman" w:eastAsia="新細明體" w:hAnsi="Times New Roman" w:cs="Times New Roman"/>
      <w:sz w:val="28"/>
      <w:szCs w:val="20"/>
    </w:rPr>
  </w:style>
  <w:style w:type="character" w:customStyle="1" w:styleId="30">
    <w:name w:val="本文縮排 3 字元"/>
    <w:basedOn w:val="a0"/>
    <w:link w:val="3"/>
    <w:rsid w:val="00317AA1"/>
    <w:rPr>
      <w:rFonts w:ascii="Times New Roman" w:eastAsia="新細明體" w:hAnsi="Times New Roman" w:cs="Times New Roman"/>
      <w:sz w:val="28"/>
      <w:szCs w:val="20"/>
    </w:rPr>
  </w:style>
  <w:style w:type="character" w:styleId="af6">
    <w:name w:val="page number"/>
    <w:rsid w:val="00317AA1"/>
    <w:rPr>
      <w:rFonts w:cs="Times New Roman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827BD2"/>
    <w:pPr>
      <w:autoSpaceDE/>
      <w:autoSpaceDN/>
      <w:adjustRightInd/>
      <w:spacing w:afterLines="0" w:line="240" w:lineRule="auto"/>
      <w:ind w:left="0" w:rightChars="0" w:right="0" w:firstLine="0"/>
      <w:jc w:val="left"/>
    </w:pPr>
    <w:rPr>
      <w:rFonts w:asciiTheme="minorHAnsi" w:eastAsiaTheme="minorEastAsia" w:hAnsiTheme="minorHAnsi" w:cstheme="minorBidi"/>
      <w:b/>
      <w:bCs/>
      <w:kern w:val="2"/>
      <w:sz w:val="24"/>
      <w:szCs w:val="22"/>
      <w:lang w:val="en-US" w:eastAsia="zh-TW"/>
    </w:rPr>
  </w:style>
  <w:style w:type="character" w:customStyle="1" w:styleId="af8">
    <w:name w:val="註解主旨 字元"/>
    <w:basedOn w:val="a7"/>
    <w:link w:val="af7"/>
    <w:uiPriority w:val="99"/>
    <w:semiHidden/>
    <w:rsid w:val="00827BD2"/>
    <w:rPr>
      <w:rFonts w:ascii="細明體" w:eastAsia="新細明體" w:hAnsi="Times New Roman" w:cs="Times New Roman"/>
      <w:b/>
      <w:bCs/>
      <w:kern w:val="0"/>
      <w:sz w:val="20"/>
      <w:szCs w:val="20"/>
      <w:lang w:val="x-none" w:eastAsia="x-none"/>
    </w:rPr>
  </w:style>
  <w:style w:type="paragraph" w:styleId="af9">
    <w:name w:val="Revision"/>
    <w:hidden/>
    <w:uiPriority w:val="99"/>
    <w:semiHidden/>
    <w:rsid w:val="00FF5952"/>
  </w:style>
  <w:style w:type="character" w:customStyle="1" w:styleId="12">
    <w:name w:val="未解析的提及1"/>
    <w:basedOn w:val="a0"/>
    <w:uiPriority w:val="99"/>
    <w:semiHidden/>
    <w:unhideWhenUsed/>
    <w:rsid w:val="008E142C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semiHidden/>
    <w:unhideWhenUsed/>
    <w:rsid w:val="0094145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fa">
    <w:name w:val="Body Text Indent"/>
    <w:basedOn w:val="a"/>
    <w:link w:val="afb"/>
    <w:uiPriority w:val="99"/>
    <w:semiHidden/>
    <w:unhideWhenUsed/>
    <w:rsid w:val="00D04517"/>
    <w:pPr>
      <w:spacing w:after="120"/>
      <w:ind w:leftChars="200" w:left="480"/>
    </w:pPr>
  </w:style>
  <w:style w:type="character" w:customStyle="1" w:styleId="afb">
    <w:name w:val="本文縮排 字元"/>
    <w:basedOn w:val="a0"/>
    <w:link w:val="afa"/>
    <w:uiPriority w:val="99"/>
    <w:semiHidden/>
    <w:rsid w:val="00D04517"/>
  </w:style>
  <w:style w:type="paragraph" w:customStyle="1" w:styleId="xmsolistparagraph">
    <w:name w:val="x_msolistparagraph"/>
    <w:basedOn w:val="a"/>
    <w:rsid w:val="0099379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2">
    <w:name w:val="未解析的提及2"/>
    <w:basedOn w:val="a0"/>
    <w:uiPriority w:val="99"/>
    <w:semiHidden/>
    <w:unhideWhenUsed/>
    <w:rsid w:val="00C60D11"/>
    <w:rPr>
      <w:color w:val="605E5C"/>
      <w:shd w:val="clear" w:color="auto" w:fill="E1DFDD"/>
    </w:rPr>
  </w:style>
  <w:style w:type="character" w:styleId="afc">
    <w:name w:val="Emphasis"/>
    <w:basedOn w:val="a0"/>
    <w:uiPriority w:val="20"/>
    <w:qFormat/>
    <w:rsid w:val="002624B0"/>
    <w:rPr>
      <w:i/>
      <w:iCs/>
    </w:rPr>
  </w:style>
  <w:style w:type="character" w:customStyle="1" w:styleId="cf01">
    <w:name w:val="cf01"/>
    <w:basedOn w:val="a0"/>
    <w:rsid w:val="00653447"/>
    <w:rPr>
      <w:rFonts w:ascii="Microsoft JhengHei UI" w:eastAsia="Microsoft JhengHei UI" w:hAnsi="Microsoft JhengHei UI" w:hint="eastAsia"/>
      <w:color w:val="262626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73480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7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6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7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3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5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64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2023project.cdri.org.tw/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63A1B-B5DA-4567-A580-9F4941440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67</Words>
  <Characters>2097</Characters>
  <Application>Microsoft Office Word</Application>
  <DocSecurity>0</DocSecurity>
  <Lines>17</Lines>
  <Paragraphs>4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敦吟 商發院</dc:creator>
  <cp:keywords/>
  <dc:description/>
  <cp:lastModifiedBy>丁敦吟 商研院</cp:lastModifiedBy>
  <cp:revision>2</cp:revision>
  <cp:lastPrinted>2022-12-23T09:32:00Z</cp:lastPrinted>
  <dcterms:created xsi:type="dcterms:W3CDTF">2023-01-16T03:58:00Z</dcterms:created>
  <dcterms:modified xsi:type="dcterms:W3CDTF">2023-01-16T03:58:00Z</dcterms:modified>
</cp:coreProperties>
</file>